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2C66" w:rsidRDefault="00DE117E" w:rsidP="00DE117E">
      <w:pPr>
        <w:jc w:val="both"/>
        <w:rPr>
          <w:rFonts w:cstheme="minorHAnsi"/>
          <w:b/>
          <w:sz w:val="24"/>
          <w:szCs w:val="24"/>
          <w:lang w:val="en-US"/>
        </w:rPr>
      </w:pPr>
      <w:r w:rsidRPr="00DE117E">
        <w:rPr>
          <w:rFonts w:cstheme="minorHAnsi"/>
          <w:b/>
          <w:sz w:val="24"/>
          <w:szCs w:val="24"/>
          <w:lang w:val="en-US"/>
        </w:rPr>
        <w:t xml:space="preserve">Vaccine confidence and timeliness of childhood </w:t>
      </w:r>
      <w:proofErr w:type="spellStart"/>
      <w:r w:rsidRPr="00DE117E">
        <w:rPr>
          <w:rFonts w:cstheme="minorHAnsi"/>
          <w:b/>
          <w:sz w:val="24"/>
          <w:szCs w:val="24"/>
          <w:lang w:val="en-US"/>
        </w:rPr>
        <w:t>immunisation</w:t>
      </w:r>
      <w:proofErr w:type="spellEnd"/>
      <w:r w:rsidRPr="00DE117E">
        <w:rPr>
          <w:rFonts w:cstheme="minorHAnsi"/>
          <w:b/>
          <w:sz w:val="24"/>
          <w:szCs w:val="24"/>
          <w:lang w:val="en-US"/>
        </w:rPr>
        <w:t xml:space="preserve"> by health information source, socioeconomic, and geographic characteristics in Albania: 2017-2018 Demographic and Health Survey analysis</w:t>
      </w:r>
    </w:p>
    <w:p w:rsidR="00EE7DA9" w:rsidRDefault="00EE7DA9" w:rsidP="00EE7DA9">
      <w:pPr>
        <w:pStyle w:val="NormalWeb"/>
        <w:spacing w:before="0" w:beforeAutospacing="0" w:after="200" w:afterAutospacing="0"/>
      </w:pPr>
      <w:r>
        <w:rPr>
          <w:rFonts w:ascii="Calibri" w:hAnsi="Calibri" w:cs="Calibri"/>
          <w:color w:val="323130"/>
          <w:sz w:val="22"/>
          <w:szCs w:val="22"/>
          <w:shd w:val="clear" w:color="auto" w:fill="FFFFFF"/>
        </w:rPr>
        <w:t>Daniela Mayerová</w:t>
      </w:r>
      <w:proofErr w:type="gramStart"/>
      <w:r>
        <w:rPr>
          <w:rFonts w:ascii="Calibri" w:hAnsi="Calibri" w:cs="Calibri"/>
          <w:color w:val="323130"/>
          <w:sz w:val="22"/>
          <w:szCs w:val="22"/>
          <w:shd w:val="clear" w:color="auto" w:fill="FFFFFF"/>
        </w:rPr>
        <w:t>,</w:t>
      </w:r>
      <w:r>
        <w:rPr>
          <w:rFonts w:ascii="Calibri" w:hAnsi="Calibri" w:cs="Calibri"/>
          <w:color w:val="323130"/>
          <w:sz w:val="13"/>
          <w:szCs w:val="13"/>
          <w:shd w:val="clear" w:color="auto" w:fill="FFFFFF"/>
          <w:vertAlign w:val="superscript"/>
        </w:rPr>
        <w:t>1</w:t>
      </w:r>
      <w:proofErr w:type="gramEnd"/>
      <w:r>
        <w:rPr>
          <w:rFonts w:ascii="Calibri" w:hAnsi="Calibri" w:cs="Calibri"/>
          <w:color w:val="323130"/>
          <w:sz w:val="22"/>
          <w:szCs w:val="22"/>
          <w:shd w:val="clear" w:color="auto" w:fill="FFFFFF"/>
        </w:rPr>
        <w:t xml:space="preserve"> </w:t>
      </w:r>
      <w:proofErr w:type="spellStart"/>
      <w:r>
        <w:rPr>
          <w:rFonts w:ascii="Calibri" w:hAnsi="Calibri" w:cs="Calibri"/>
          <w:color w:val="323130"/>
          <w:sz w:val="22"/>
          <w:szCs w:val="22"/>
          <w:shd w:val="clear" w:color="auto" w:fill="FFFFFF"/>
        </w:rPr>
        <w:t>Kaja</w:t>
      </w:r>
      <w:proofErr w:type="spellEnd"/>
      <w:r>
        <w:rPr>
          <w:rFonts w:ascii="Calibri" w:hAnsi="Calibri" w:cs="Calibri"/>
          <w:color w:val="323130"/>
          <w:sz w:val="22"/>
          <w:szCs w:val="22"/>
          <w:shd w:val="clear" w:color="auto" w:fill="FFFFFF"/>
        </w:rPr>
        <w:t xml:space="preserve"> Abbas</w:t>
      </w:r>
      <w:r>
        <w:rPr>
          <w:rFonts w:ascii="Calibri" w:hAnsi="Calibri" w:cs="Calibri"/>
          <w:color w:val="323130"/>
          <w:sz w:val="13"/>
          <w:szCs w:val="13"/>
          <w:shd w:val="clear" w:color="auto" w:fill="FFFFFF"/>
          <w:vertAlign w:val="superscript"/>
        </w:rPr>
        <w:t>2</w:t>
      </w:r>
    </w:p>
    <w:p w:rsidR="00EE7DA9" w:rsidRDefault="00EE7DA9" w:rsidP="00EE7DA9">
      <w:pPr>
        <w:pStyle w:val="NormalWeb"/>
        <w:spacing w:before="0" w:beforeAutospacing="0" w:after="200" w:afterAutospacing="0"/>
      </w:pPr>
      <w:r>
        <w:rPr>
          <w:rFonts w:ascii="Calibri" w:hAnsi="Calibri" w:cs="Calibri"/>
          <w:color w:val="323130"/>
          <w:sz w:val="13"/>
          <w:szCs w:val="13"/>
          <w:shd w:val="clear" w:color="auto" w:fill="FFFFFF"/>
          <w:vertAlign w:val="superscript"/>
        </w:rPr>
        <w:t xml:space="preserve">1 </w:t>
      </w:r>
      <w:r>
        <w:rPr>
          <w:rFonts w:ascii="Calibri" w:hAnsi="Calibri" w:cs="Calibri"/>
          <w:color w:val="000000"/>
          <w:sz w:val="22"/>
          <w:szCs w:val="22"/>
        </w:rPr>
        <w:t>Faculty of Epidemiology and Population Health, London School of Hygiene &amp; Tropical Medicine, London, WC1E 7HT, United Kingdom</w:t>
      </w:r>
    </w:p>
    <w:p w:rsidR="00EE7DA9" w:rsidRDefault="00EE7DA9" w:rsidP="00EE7DA9">
      <w:pPr>
        <w:pStyle w:val="NormalWeb"/>
        <w:spacing w:before="0" w:beforeAutospacing="0" w:after="200" w:afterAutospacing="0"/>
      </w:pPr>
      <w:r>
        <w:rPr>
          <w:rFonts w:ascii="Calibri" w:hAnsi="Calibri" w:cs="Calibri"/>
          <w:color w:val="323130"/>
          <w:sz w:val="13"/>
          <w:szCs w:val="13"/>
          <w:shd w:val="clear" w:color="auto" w:fill="FFFFFF"/>
          <w:vertAlign w:val="superscript"/>
        </w:rPr>
        <w:t xml:space="preserve">2 </w:t>
      </w:r>
      <w:r>
        <w:rPr>
          <w:rFonts w:ascii="Calibri" w:hAnsi="Calibri" w:cs="Calibri"/>
          <w:color w:val="000000"/>
          <w:sz w:val="22"/>
          <w:szCs w:val="22"/>
        </w:rPr>
        <w:t>Department of Infectious Disease Epidemiology, London School of Hygiene &amp; Tropical Medicine, London, WC1E 7HT, United Kingdom</w:t>
      </w:r>
    </w:p>
    <w:p w:rsidR="00EE7DA9" w:rsidRPr="00992524" w:rsidRDefault="00EE7DA9">
      <w:pPr>
        <w:rPr>
          <w:rFonts w:cstheme="minorHAnsi"/>
          <w:b/>
          <w:sz w:val="24"/>
          <w:szCs w:val="24"/>
          <w:lang w:val="en-US"/>
        </w:rPr>
      </w:pPr>
    </w:p>
    <w:p w:rsidR="001C3554" w:rsidRDefault="002211D9">
      <w:pPr>
        <w:rPr>
          <w:rFonts w:cstheme="minorHAnsi"/>
          <w:b/>
          <w:sz w:val="24"/>
          <w:szCs w:val="24"/>
          <w:lang w:val="en-US"/>
        </w:rPr>
      </w:pPr>
      <w:r>
        <w:rPr>
          <w:rFonts w:cstheme="minorHAnsi"/>
          <w:b/>
          <w:sz w:val="24"/>
          <w:szCs w:val="24"/>
          <w:lang w:val="en-US"/>
        </w:rPr>
        <w:t>STATA CODE</w:t>
      </w:r>
    </w:p>
    <w:p w:rsidR="007A6249" w:rsidRPr="00AF43C2" w:rsidRDefault="00D4689B" w:rsidP="00084042">
      <w:pPr>
        <w:jc w:val="both"/>
        <w:rPr>
          <w:rFonts w:cstheme="minorHAnsi"/>
          <w:b/>
          <w:sz w:val="24"/>
          <w:szCs w:val="24"/>
          <w:lang w:val="en-US"/>
        </w:rPr>
      </w:pPr>
      <w:r>
        <w:rPr>
          <w:rFonts w:cstheme="minorHAnsi"/>
          <w:b/>
          <w:sz w:val="24"/>
          <w:szCs w:val="24"/>
          <w:lang w:val="en-US"/>
        </w:rPr>
        <w:t>D</w:t>
      </w:r>
      <w:r w:rsidR="007A6249" w:rsidRPr="00AF43C2">
        <w:rPr>
          <w:rFonts w:cstheme="minorHAnsi"/>
          <w:b/>
          <w:sz w:val="24"/>
          <w:szCs w:val="24"/>
          <w:lang w:val="en-US"/>
        </w:rPr>
        <w:t>escriptive analysis</w:t>
      </w:r>
      <w:r w:rsidR="00E34730">
        <w:rPr>
          <w:rFonts w:cstheme="minorHAnsi"/>
          <w:b/>
          <w:sz w:val="24"/>
          <w:szCs w:val="24"/>
          <w:lang w:val="en-US"/>
        </w:rPr>
        <w:t xml:space="preserve"> of the dataset including all observations</w:t>
      </w:r>
      <w:r w:rsidR="00417E8E">
        <w:rPr>
          <w:rFonts w:cstheme="minorHAnsi"/>
          <w:b/>
          <w:sz w:val="24"/>
          <w:szCs w:val="24"/>
          <w:lang w:val="en-US"/>
        </w:rPr>
        <w:t xml:space="preserve"> and</w:t>
      </w:r>
      <w:r w:rsidR="00B237C4" w:rsidRPr="00AF43C2">
        <w:rPr>
          <w:rFonts w:cstheme="minorHAnsi"/>
          <w:b/>
          <w:sz w:val="24"/>
          <w:szCs w:val="24"/>
          <w:lang w:val="en-US"/>
        </w:rPr>
        <w:t xml:space="preserve"> crude OR of vaccine confidence</w:t>
      </w:r>
      <w:r w:rsidR="00417E8E">
        <w:rPr>
          <w:rFonts w:cstheme="minorHAnsi"/>
          <w:b/>
          <w:sz w:val="24"/>
          <w:szCs w:val="24"/>
          <w:lang w:val="en-US"/>
        </w:rPr>
        <w:t>:</w:t>
      </w:r>
    </w:p>
    <w:p w:rsidR="00EC60C4" w:rsidRPr="00992524" w:rsidRDefault="00EC60C4" w:rsidP="00EC60C4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internet==0</w:t>
      </w:r>
    </w:p>
    <w:p w:rsidR="00EC60C4" w:rsidRPr="00992524" w:rsidRDefault="00EC60C4" w:rsidP="00EC60C4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EC60C4" w:rsidRPr="00992524" w:rsidRDefault="00EC60C4" w:rsidP="00EC60C4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internet==1</w:t>
      </w:r>
    </w:p>
    <w:p w:rsidR="00EC60C4" w:rsidRPr="00992524" w:rsidRDefault="00EC60C4" w:rsidP="00EC60C4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0252D8" w:rsidRPr="00992524" w:rsidRDefault="000252D8" w:rsidP="000252D8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 internet</w:t>
      </w:r>
    </w:p>
    <w:p w:rsidR="000252D8" w:rsidRPr="00992524" w:rsidRDefault="000252D8" w:rsidP="000252D8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>, over(internet)</w:t>
      </w:r>
    </w:p>
    <w:p w:rsidR="000252D8" w:rsidRPr="00992524" w:rsidRDefault="000252D8" w:rsidP="000252D8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internet</w:t>
      </w:r>
      <w:proofErr w:type="spellEnd"/>
    </w:p>
    <w:p w:rsidR="000252D8" w:rsidRPr="00992524" w:rsidRDefault="000252D8" w:rsidP="000252D8">
      <w:pPr>
        <w:spacing w:after="0" w:line="240" w:lineRule="auto"/>
        <w:rPr>
          <w:rFonts w:cstheme="minorHAnsi"/>
          <w:sz w:val="24"/>
          <w:szCs w:val="24"/>
          <w:lang w:val="en-US"/>
        </w:rPr>
      </w:pPr>
    </w:p>
    <w:p w:rsidR="00E062BE" w:rsidRPr="00992524" w:rsidRDefault="00E062BE" w:rsidP="000252D8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</w:t>
      </w:r>
      <w:proofErr w:type="spellStart"/>
      <w:r w:rsidRPr="00992524">
        <w:rPr>
          <w:rFonts w:cstheme="minorHAnsi"/>
          <w:sz w:val="24"/>
          <w:szCs w:val="24"/>
          <w:lang w:val="en-US"/>
        </w:rPr>
        <w:t>vaccinetrust</w:t>
      </w:r>
      <w:proofErr w:type="spellEnd"/>
      <w:r w:rsidRPr="00992524">
        <w:rPr>
          <w:rFonts w:cstheme="minorHAnsi"/>
          <w:sz w:val="24"/>
          <w:szCs w:val="24"/>
          <w:lang w:val="en-US"/>
        </w:rPr>
        <w:t>==1</w:t>
      </w:r>
    </w:p>
    <w:p w:rsidR="00E062BE" w:rsidRPr="00992524" w:rsidRDefault="00E062BE" w:rsidP="000252D8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E062BE" w:rsidRPr="00992524" w:rsidRDefault="00E062BE" w:rsidP="00E062BE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</w:t>
      </w:r>
      <w:proofErr w:type="spellStart"/>
      <w:r w:rsidRPr="00992524">
        <w:rPr>
          <w:rFonts w:cstheme="minorHAnsi"/>
          <w:sz w:val="24"/>
          <w:szCs w:val="24"/>
          <w:lang w:val="en-US"/>
        </w:rPr>
        <w:t>vaccinetrust</w:t>
      </w:r>
      <w:proofErr w:type="spellEnd"/>
      <w:r w:rsidRPr="00992524">
        <w:rPr>
          <w:rFonts w:cstheme="minorHAnsi"/>
          <w:sz w:val="24"/>
          <w:szCs w:val="24"/>
          <w:lang w:val="en-US"/>
        </w:rPr>
        <w:t>==2</w:t>
      </w:r>
    </w:p>
    <w:p w:rsidR="00E062BE" w:rsidRPr="00992524" w:rsidRDefault="00E062BE" w:rsidP="00E062BE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E062BE" w:rsidRPr="00992524" w:rsidRDefault="00E062BE" w:rsidP="00E062BE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</w:t>
      </w:r>
      <w:proofErr w:type="spellStart"/>
      <w:r w:rsidRPr="00992524">
        <w:rPr>
          <w:rFonts w:cstheme="minorHAnsi"/>
          <w:sz w:val="24"/>
          <w:szCs w:val="24"/>
          <w:lang w:val="en-US"/>
        </w:rPr>
        <w:t>vaccinetrust</w:t>
      </w:r>
      <w:proofErr w:type="spellEnd"/>
      <w:r w:rsidRPr="00992524">
        <w:rPr>
          <w:rFonts w:cstheme="minorHAnsi"/>
          <w:sz w:val="24"/>
          <w:szCs w:val="24"/>
          <w:lang w:val="en-US"/>
        </w:rPr>
        <w:t>==3</w:t>
      </w:r>
    </w:p>
    <w:p w:rsidR="00E062BE" w:rsidRPr="00992524" w:rsidRDefault="00E062BE" w:rsidP="00E062BE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E062BE" w:rsidRPr="00992524" w:rsidRDefault="00E062BE" w:rsidP="00E062BE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</w:t>
      </w:r>
      <w:proofErr w:type="spellStart"/>
      <w:r w:rsidRPr="00992524">
        <w:rPr>
          <w:rFonts w:cstheme="minorHAnsi"/>
          <w:sz w:val="24"/>
          <w:szCs w:val="24"/>
          <w:lang w:val="en-US"/>
        </w:rPr>
        <w:t>vaccinetrust</w:t>
      </w:r>
      <w:proofErr w:type="spellEnd"/>
      <w:r w:rsidRPr="00992524">
        <w:rPr>
          <w:rFonts w:cstheme="minorHAnsi"/>
          <w:sz w:val="24"/>
          <w:szCs w:val="24"/>
          <w:lang w:val="en-US"/>
        </w:rPr>
        <w:t>==4</w:t>
      </w:r>
    </w:p>
    <w:p w:rsidR="00E062BE" w:rsidRPr="00992524" w:rsidRDefault="00E062BE" w:rsidP="00E062BE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0252D8" w:rsidRPr="00992524" w:rsidRDefault="000252D8" w:rsidP="000252D8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vaccinetrust</w:t>
      </w:r>
      <w:proofErr w:type="spellEnd"/>
    </w:p>
    <w:p w:rsidR="000252D8" w:rsidRPr="00992524" w:rsidRDefault="000252D8" w:rsidP="000252D8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>, over(</w:t>
      </w:r>
      <w:proofErr w:type="spellStart"/>
      <w:r w:rsidRPr="00992524">
        <w:rPr>
          <w:rFonts w:cstheme="minorHAnsi"/>
          <w:sz w:val="24"/>
          <w:szCs w:val="24"/>
          <w:lang w:val="en-US"/>
        </w:rPr>
        <w:t>vaccinetrust</w:t>
      </w:r>
      <w:proofErr w:type="spellEnd"/>
      <w:r w:rsidRPr="00992524">
        <w:rPr>
          <w:rFonts w:cstheme="minorHAnsi"/>
          <w:sz w:val="24"/>
          <w:szCs w:val="24"/>
          <w:lang w:val="en-US"/>
        </w:rPr>
        <w:t>)</w:t>
      </w:r>
    </w:p>
    <w:p w:rsidR="000252D8" w:rsidRPr="00992524" w:rsidRDefault="000252D8" w:rsidP="000252D8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vaccinetrust</w:t>
      </w:r>
      <w:proofErr w:type="spellEnd"/>
    </w:p>
    <w:p w:rsidR="000252D8" w:rsidRPr="00992524" w:rsidRDefault="000252D8" w:rsidP="000252D8">
      <w:pPr>
        <w:spacing w:after="0" w:line="240" w:lineRule="auto"/>
        <w:rPr>
          <w:rFonts w:cstheme="minorHAnsi"/>
          <w:sz w:val="24"/>
          <w:szCs w:val="24"/>
          <w:lang w:val="en-US"/>
        </w:rPr>
      </w:pPr>
    </w:p>
    <w:p w:rsidR="00E062BE" w:rsidRPr="00992524" w:rsidRDefault="00E062BE" w:rsidP="00E062BE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agecat3==0</w:t>
      </w:r>
    </w:p>
    <w:p w:rsidR="00E062BE" w:rsidRPr="00992524" w:rsidRDefault="00E062BE" w:rsidP="00E062BE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E062BE" w:rsidRPr="00992524" w:rsidRDefault="00E062BE" w:rsidP="00E062BE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agecat3==1</w:t>
      </w:r>
    </w:p>
    <w:p w:rsidR="00E062BE" w:rsidRPr="00992524" w:rsidRDefault="00E062BE" w:rsidP="00E062BE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E062BE" w:rsidRPr="00992524" w:rsidRDefault="00E062BE" w:rsidP="00E062BE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agecat3==2</w:t>
      </w:r>
    </w:p>
    <w:p w:rsidR="00035DB9" w:rsidRPr="00992524" w:rsidRDefault="00E062BE" w:rsidP="00E062BE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0252D8" w:rsidRPr="00992524" w:rsidRDefault="000252D8" w:rsidP="00E062BE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agecat3</w:t>
      </w:r>
    </w:p>
    <w:p w:rsidR="00B237C4" w:rsidRPr="00992524" w:rsidRDefault="000252D8" w:rsidP="000252D8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>, over(agecat3)</w:t>
      </w:r>
    </w:p>
    <w:p w:rsidR="000252D8" w:rsidRPr="00992524" w:rsidRDefault="000252D8" w:rsidP="000252D8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i.agecat3</w:t>
      </w:r>
    </w:p>
    <w:p w:rsidR="000252D8" w:rsidRPr="00992524" w:rsidRDefault="000252D8" w:rsidP="000252D8">
      <w:pPr>
        <w:spacing w:after="0" w:line="240" w:lineRule="auto"/>
        <w:rPr>
          <w:rFonts w:cstheme="minorHAnsi"/>
          <w:sz w:val="24"/>
          <w:szCs w:val="24"/>
          <w:lang w:val="en-US"/>
        </w:rPr>
      </w:pPr>
    </w:p>
    <w:p w:rsidR="005658B3" w:rsidRPr="00992524" w:rsidRDefault="005658B3" w:rsidP="007A23E7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</w:t>
      </w:r>
      <w:proofErr w:type="spellStart"/>
      <w:r w:rsidRPr="00992524">
        <w:rPr>
          <w:rFonts w:cstheme="minorHAnsi"/>
          <w:sz w:val="24"/>
          <w:szCs w:val="24"/>
          <w:lang w:val="en-US"/>
        </w:rPr>
        <w:t>edu_mother_higher</w:t>
      </w:r>
      <w:proofErr w:type="spellEnd"/>
      <w:r w:rsidRPr="00992524">
        <w:rPr>
          <w:rFonts w:cstheme="minorHAnsi"/>
          <w:sz w:val="24"/>
          <w:szCs w:val="24"/>
          <w:lang w:val="en-US"/>
        </w:rPr>
        <w:t>==1</w:t>
      </w:r>
    </w:p>
    <w:p w:rsidR="005658B3" w:rsidRPr="00992524" w:rsidRDefault="005658B3" w:rsidP="007A23E7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5658B3" w:rsidRPr="00992524" w:rsidRDefault="005658B3" w:rsidP="005658B3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</w:t>
      </w:r>
      <w:proofErr w:type="spellStart"/>
      <w:r w:rsidRPr="00992524">
        <w:rPr>
          <w:rFonts w:cstheme="minorHAnsi"/>
          <w:sz w:val="24"/>
          <w:szCs w:val="24"/>
          <w:lang w:val="en-US"/>
        </w:rPr>
        <w:t>edu_mother_higher</w:t>
      </w:r>
      <w:proofErr w:type="spellEnd"/>
      <w:r w:rsidRPr="00992524">
        <w:rPr>
          <w:rFonts w:cstheme="minorHAnsi"/>
          <w:sz w:val="24"/>
          <w:szCs w:val="24"/>
          <w:lang w:val="en-US"/>
        </w:rPr>
        <w:t>==2</w:t>
      </w:r>
    </w:p>
    <w:p w:rsidR="005658B3" w:rsidRPr="00992524" w:rsidRDefault="005658B3" w:rsidP="005658B3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5658B3" w:rsidRPr="00992524" w:rsidRDefault="005658B3" w:rsidP="005658B3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lastRenderedPageBreak/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</w:t>
      </w:r>
      <w:proofErr w:type="spellStart"/>
      <w:r w:rsidRPr="00992524">
        <w:rPr>
          <w:rFonts w:cstheme="minorHAnsi"/>
          <w:sz w:val="24"/>
          <w:szCs w:val="24"/>
          <w:lang w:val="en-US"/>
        </w:rPr>
        <w:t>edu_mother_higher</w:t>
      </w:r>
      <w:proofErr w:type="spellEnd"/>
      <w:r w:rsidRPr="00992524">
        <w:rPr>
          <w:rFonts w:cstheme="minorHAnsi"/>
          <w:sz w:val="24"/>
          <w:szCs w:val="24"/>
          <w:lang w:val="en-US"/>
        </w:rPr>
        <w:t>==3</w:t>
      </w:r>
    </w:p>
    <w:p w:rsidR="005658B3" w:rsidRPr="00992524" w:rsidRDefault="005658B3" w:rsidP="005658B3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5658B3" w:rsidRPr="00992524" w:rsidRDefault="005658B3" w:rsidP="005658B3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</w:t>
      </w:r>
      <w:proofErr w:type="spellStart"/>
      <w:r w:rsidRPr="00992524">
        <w:rPr>
          <w:rFonts w:cstheme="minorHAnsi"/>
          <w:sz w:val="24"/>
          <w:szCs w:val="24"/>
          <w:lang w:val="en-US"/>
        </w:rPr>
        <w:t>edu_mother_higher</w:t>
      </w:r>
      <w:proofErr w:type="spellEnd"/>
      <w:r w:rsidRPr="00992524">
        <w:rPr>
          <w:rFonts w:cstheme="minorHAnsi"/>
          <w:sz w:val="24"/>
          <w:szCs w:val="24"/>
          <w:lang w:val="en-US"/>
        </w:rPr>
        <w:t>==4</w:t>
      </w:r>
    </w:p>
    <w:p w:rsidR="005658B3" w:rsidRPr="00992524" w:rsidRDefault="005658B3" w:rsidP="005658B3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7A23E7" w:rsidRPr="00992524" w:rsidRDefault="007A23E7" w:rsidP="007A23E7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edu_mother_higher</w:t>
      </w:r>
      <w:proofErr w:type="spellEnd"/>
    </w:p>
    <w:p w:rsidR="007A23E7" w:rsidRPr="00992524" w:rsidRDefault="007A23E7" w:rsidP="007A23E7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>, over(</w:t>
      </w:r>
      <w:proofErr w:type="spellStart"/>
      <w:r w:rsidRPr="00992524">
        <w:rPr>
          <w:rFonts w:cstheme="minorHAnsi"/>
          <w:sz w:val="24"/>
          <w:szCs w:val="24"/>
          <w:lang w:val="en-US"/>
        </w:rPr>
        <w:t>edu_mother_higher</w:t>
      </w:r>
      <w:proofErr w:type="spellEnd"/>
      <w:r w:rsidRPr="00992524">
        <w:rPr>
          <w:rFonts w:cstheme="minorHAnsi"/>
          <w:sz w:val="24"/>
          <w:szCs w:val="24"/>
          <w:lang w:val="en-US"/>
        </w:rPr>
        <w:t>)</w:t>
      </w:r>
    </w:p>
    <w:p w:rsidR="006B630F" w:rsidRPr="00992524" w:rsidRDefault="007A23E7" w:rsidP="007A23E7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edu_mother_higher</w:t>
      </w:r>
      <w:proofErr w:type="spellEnd"/>
    </w:p>
    <w:p w:rsidR="006B630F" w:rsidRPr="00992524" w:rsidRDefault="006B630F" w:rsidP="000252D8">
      <w:pPr>
        <w:spacing w:after="0" w:line="240" w:lineRule="auto"/>
        <w:rPr>
          <w:rFonts w:cstheme="minorHAnsi"/>
          <w:sz w:val="24"/>
          <w:szCs w:val="24"/>
          <w:lang w:val="en-US"/>
        </w:rPr>
      </w:pPr>
    </w:p>
    <w:p w:rsidR="00E36412" w:rsidRPr="00992524" w:rsidRDefault="00E36412" w:rsidP="00E36412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ethni3==1</w:t>
      </w:r>
    </w:p>
    <w:p w:rsidR="00E36412" w:rsidRPr="00992524" w:rsidRDefault="00E36412" w:rsidP="00E36412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E36412" w:rsidRPr="00992524" w:rsidRDefault="00E36412" w:rsidP="00E36412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ethni3==2</w:t>
      </w:r>
    </w:p>
    <w:p w:rsidR="00E36412" w:rsidRPr="00992524" w:rsidRDefault="00E36412" w:rsidP="00E36412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E36412" w:rsidRPr="00992524" w:rsidRDefault="00E36412" w:rsidP="00E36412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ethni3==3</w:t>
      </w:r>
    </w:p>
    <w:p w:rsidR="00E36412" w:rsidRPr="00992524" w:rsidRDefault="00E36412" w:rsidP="00E36412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0252D8" w:rsidRPr="00992524" w:rsidRDefault="000252D8" w:rsidP="000252D8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r w:rsidR="006B630F" w:rsidRPr="00992524">
        <w:rPr>
          <w:rFonts w:cstheme="minorHAnsi"/>
          <w:sz w:val="24"/>
          <w:szCs w:val="24"/>
          <w:lang w:val="en-US"/>
        </w:rPr>
        <w:t>ethni</w:t>
      </w:r>
      <w:r w:rsidRPr="00992524">
        <w:rPr>
          <w:rFonts w:cstheme="minorHAnsi"/>
          <w:sz w:val="24"/>
          <w:szCs w:val="24"/>
          <w:lang w:val="en-US"/>
        </w:rPr>
        <w:t>3</w:t>
      </w:r>
    </w:p>
    <w:p w:rsidR="000252D8" w:rsidRPr="00992524" w:rsidRDefault="000252D8" w:rsidP="000252D8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>, over(</w:t>
      </w:r>
      <w:r w:rsidR="006B630F" w:rsidRPr="00992524">
        <w:rPr>
          <w:rFonts w:cstheme="minorHAnsi"/>
          <w:sz w:val="24"/>
          <w:szCs w:val="24"/>
          <w:lang w:val="en-US"/>
        </w:rPr>
        <w:t>ethni3</w:t>
      </w:r>
      <w:r w:rsidRPr="00992524">
        <w:rPr>
          <w:rFonts w:cstheme="minorHAnsi"/>
          <w:sz w:val="24"/>
          <w:szCs w:val="24"/>
          <w:lang w:val="en-US"/>
        </w:rPr>
        <w:t>)</w:t>
      </w:r>
    </w:p>
    <w:p w:rsidR="000252D8" w:rsidRPr="00992524" w:rsidRDefault="000252D8" w:rsidP="000252D8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i.</w:t>
      </w:r>
      <w:r w:rsidR="006B630F" w:rsidRPr="00992524">
        <w:rPr>
          <w:rFonts w:cstheme="minorHAnsi"/>
          <w:sz w:val="24"/>
          <w:szCs w:val="24"/>
          <w:lang w:val="en-US"/>
        </w:rPr>
        <w:t>ethni</w:t>
      </w:r>
      <w:r w:rsidRPr="00992524">
        <w:rPr>
          <w:rFonts w:cstheme="minorHAnsi"/>
          <w:sz w:val="24"/>
          <w:szCs w:val="24"/>
          <w:lang w:val="en-US"/>
        </w:rPr>
        <w:t>3</w:t>
      </w:r>
    </w:p>
    <w:p w:rsidR="000252D8" w:rsidRPr="00992524" w:rsidRDefault="000252D8" w:rsidP="000252D8">
      <w:pPr>
        <w:spacing w:after="0" w:line="240" w:lineRule="auto"/>
        <w:rPr>
          <w:rFonts w:cstheme="minorHAnsi"/>
          <w:sz w:val="24"/>
          <w:szCs w:val="24"/>
          <w:lang w:val="en-US"/>
        </w:rPr>
      </w:pPr>
    </w:p>
    <w:p w:rsidR="005D0877" w:rsidRPr="00992524" w:rsidRDefault="005D0877" w:rsidP="005D0877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relig3==1</w:t>
      </w:r>
    </w:p>
    <w:p w:rsidR="005D0877" w:rsidRPr="00992524" w:rsidRDefault="005D0877" w:rsidP="005D0877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5D0877" w:rsidRPr="00992524" w:rsidRDefault="005D0877" w:rsidP="005D0877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relig3==2</w:t>
      </w:r>
    </w:p>
    <w:p w:rsidR="005D0877" w:rsidRPr="00992524" w:rsidRDefault="005D0877" w:rsidP="005D0877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5D0877" w:rsidRPr="00992524" w:rsidRDefault="005D0877" w:rsidP="005D0877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relig3==3</w:t>
      </w:r>
    </w:p>
    <w:p w:rsidR="005D0877" w:rsidRPr="00992524" w:rsidRDefault="005D0877" w:rsidP="005D0877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0252D8" w:rsidRPr="00992524" w:rsidRDefault="000252D8" w:rsidP="000252D8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relig3</w:t>
      </w:r>
    </w:p>
    <w:p w:rsidR="000252D8" w:rsidRPr="00992524" w:rsidRDefault="000252D8" w:rsidP="000252D8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>, over(relig3)</w:t>
      </w:r>
    </w:p>
    <w:p w:rsidR="000252D8" w:rsidRPr="00992524" w:rsidRDefault="000252D8" w:rsidP="000252D8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i.relig3</w:t>
      </w:r>
    </w:p>
    <w:p w:rsidR="000252D8" w:rsidRPr="00992524" w:rsidRDefault="000252D8" w:rsidP="000252D8">
      <w:pPr>
        <w:spacing w:after="0" w:line="240" w:lineRule="auto"/>
        <w:rPr>
          <w:rFonts w:cstheme="minorHAnsi"/>
          <w:sz w:val="24"/>
          <w:szCs w:val="24"/>
          <w:lang w:val="en-US"/>
        </w:rPr>
      </w:pPr>
    </w:p>
    <w:p w:rsidR="00F07684" w:rsidRPr="00992524" w:rsidRDefault="00F07684" w:rsidP="00F07684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married==0</w:t>
      </w:r>
    </w:p>
    <w:p w:rsidR="006B630F" w:rsidRPr="00992524" w:rsidRDefault="00F07684" w:rsidP="00F07684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F07684" w:rsidRPr="00992524" w:rsidRDefault="00F07684" w:rsidP="00F07684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married==1</w:t>
      </w:r>
    </w:p>
    <w:p w:rsidR="00F07684" w:rsidRPr="00992524" w:rsidRDefault="00F07684" w:rsidP="00F07684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F07684" w:rsidRPr="00992524" w:rsidRDefault="00F07684" w:rsidP="00F07684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married</w:t>
      </w:r>
    </w:p>
    <w:p w:rsidR="00F07684" w:rsidRPr="00992524" w:rsidRDefault="00F07684" w:rsidP="00F07684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>, over(married)</w:t>
      </w:r>
    </w:p>
    <w:p w:rsidR="00F07684" w:rsidRPr="00992524" w:rsidRDefault="00F07684" w:rsidP="00F07684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married</w:t>
      </w:r>
      <w:proofErr w:type="spellEnd"/>
    </w:p>
    <w:p w:rsidR="00F07684" w:rsidRPr="00992524" w:rsidRDefault="00F07684" w:rsidP="00F07684">
      <w:pPr>
        <w:spacing w:after="0" w:line="240" w:lineRule="auto"/>
        <w:rPr>
          <w:rFonts w:cstheme="minorHAnsi"/>
          <w:sz w:val="24"/>
          <w:szCs w:val="24"/>
          <w:lang w:val="en-US"/>
        </w:rPr>
      </w:pPr>
    </w:p>
    <w:p w:rsidR="00D93D18" w:rsidRPr="00992524" w:rsidRDefault="00D93D18" w:rsidP="00D93D18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b4==1</w:t>
      </w:r>
    </w:p>
    <w:p w:rsidR="00F07684" w:rsidRPr="00992524" w:rsidRDefault="00D93D18" w:rsidP="00D93D18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D93D18" w:rsidRPr="00992524" w:rsidRDefault="00D93D18" w:rsidP="00D93D18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b4==2</w:t>
      </w:r>
    </w:p>
    <w:p w:rsidR="00D93D18" w:rsidRPr="00992524" w:rsidRDefault="00D93D18" w:rsidP="00D93D18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F85709" w:rsidRPr="00992524" w:rsidRDefault="00F85709" w:rsidP="00F85709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r w:rsidR="00F07684" w:rsidRPr="00992524">
        <w:rPr>
          <w:rFonts w:cstheme="minorHAnsi"/>
          <w:sz w:val="24"/>
          <w:szCs w:val="24"/>
          <w:lang w:val="en-US"/>
        </w:rPr>
        <w:t>b4</w:t>
      </w:r>
    </w:p>
    <w:p w:rsidR="00F85709" w:rsidRPr="00992524" w:rsidRDefault="00F85709" w:rsidP="00F85709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>, over(</w:t>
      </w:r>
      <w:r w:rsidR="00F07684" w:rsidRPr="00992524">
        <w:rPr>
          <w:rFonts w:cstheme="minorHAnsi"/>
          <w:sz w:val="24"/>
          <w:szCs w:val="24"/>
          <w:lang w:val="en-US"/>
        </w:rPr>
        <w:t>b4</w:t>
      </w:r>
      <w:r w:rsidRPr="00992524">
        <w:rPr>
          <w:rFonts w:cstheme="minorHAnsi"/>
          <w:sz w:val="24"/>
          <w:szCs w:val="24"/>
          <w:lang w:val="en-US"/>
        </w:rPr>
        <w:t>)</w:t>
      </w:r>
    </w:p>
    <w:p w:rsidR="00F85709" w:rsidRPr="00992524" w:rsidRDefault="00F85709" w:rsidP="00F85709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i.</w:t>
      </w:r>
      <w:r w:rsidR="00F07684" w:rsidRPr="00992524">
        <w:rPr>
          <w:rFonts w:cstheme="minorHAnsi"/>
          <w:sz w:val="24"/>
          <w:szCs w:val="24"/>
          <w:lang w:val="en-US"/>
        </w:rPr>
        <w:t>b4</w:t>
      </w:r>
    </w:p>
    <w:p w:rsidR="00F85709" w:rsidRPr="00992524" w:rsidRDefault="00F85709" w:rsidP="00F85709">
      <w:pPr>
        <w:spacing w:after="0" w:line="240" w:lineRule="auto"/>
        <w:rPr>
          <w:rFonts w:cstheme="minorHAnsi"/>
          <w:sz w:val="24"/>
          <w:szCs w:val="24"/>
          <w:lang w:val="en-US"/>
        </w:rPr>
      </w:pPr>
    </w:p>
    <w:p w:rsidR="00FA09B3" w:rsidRPr="00992524" w:rsidRDefault="00FA09B3" w:rsidP="00FA09B3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</w:t>
      </w:r>
      <w:proofErr w:type="spellStart"/>
      <w:r w:rsidRPr="00992524">
        <w:rPr>
          <w:rFonts w:cstheme="minorHAnsi"/>
          <w:sz w:val="24"/>
          <w:szCs w:val="24"/>
          <w:lang w:val="en-US"/>
        </w:rPr>
        <w:t>bord</w:t>
      </w:r>
      <w:proofErr w:type="spellEnd"/>
      <w:r w:rsidRPr="00992524">
        <w:rPr>
          <w:rFonts w:cstheme="minorHAnsi"/>
          <w:sz w:val="24"/>
          <w:szCs w:val="24"/>
          <w:lang w:val="en-US"/>
        </w:rPr>
        <w:t>==1</w:t>
      </w:r>
    </w:p>
    <w:p w:rsidR="00FA09B3" w:rsidRPr="00992524" w:rsidRDefault="00FA09B3" w:rsidP="00FA09B3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FA09B3" w:rsidRPr="00992524" w:rsidRDefault="00FA09B3" w:rsidP="00FA09B3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</w:t>
      </w:r>
      <w:proofErr w:type="spellStart"/>
      <w:r w:rsidRPr="00992524">
        <w:rPr>
          <w:rFonts w:cstheme="minorHAnsi"/>
          <w:sz w:val="24"/>
          <w:szCs w:val="24"/>
          <w:lang w:val="en-US"/>
        </w:rPr>
        <w:t>bord</w:t>
      </w:r>
      <w:proofErr w:type="spellEnd"/>
      <w:r w:rsidRPr="00992524">
        <w:rPr>
          <w:rFonts w:cstheme="minorHAnsi"/>
          <w:sz w:val="24"/>
          <w:szCs w:val="24"/>
          <w:lang w:val="en-US"/>
        </w:rPr>
        <w:t>==2</w:t>
      </w:r>
    </w:p>
    <w:p w:rsidR="00FA09B3" w:rsidRPr="00992524" w:rsidRDefault="00FA09B3" w:rsidP="00FA09B3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FA09B3" w:rsidRPr="00992524" w:rsidRDefault="00FA09B3" w:rsidP="00FA09B3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</w:t>
      </w:r>
      <w:proofErr w:type="spellStart"/>
      <w:r w:rsidRPr="00992524">
        <w:rPr>
          <w:rFonts w:cstheme="minorHAnsi"/>
          <w:sz w:val="24"/>
          <w:szCs w:val="24"/>
          <w:lang w:val="en-US"/>
        </w:rPr>
        <w:t>bord</w:t>
      </w:r>
      <w:proofErr w:type="spellEnd"/>
      <w:r w:rsidRPr="00992524">
        <w:rPr>
          <w:rFonts w:cstheme="minorHAnsi"/>
          <w:sz w:val="24"/>
          <w:szCs w:val="24"/>
          <w:lang w:val="en-US"/>
        </w:rPr>
        <w:t>==3</w:t>
      </w:r>
    </w:p>
    <w:p w:rsidR="00FA09B3" w:rsidRPr="00992524" w:rsidRDefault="00FA09B3" w:rsidP="00FA09B3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lastRenderedPageBreak/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6C51EF" w:rsidRPr="00992524" w:rsidRDefault="006C51EF" w:rsidP="006C51EF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bord</w:t>
      </w:r>
      <w:proofErr w:type="spellEnd"/>
    </w:p>
    <w:p w:rsidR="006C51EF" w:rsidRPr="00992524" w:rsidRDefault="006C51EF" w:rsidP="006C51EF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>, over(</w:t>
      </w:r>
      <w:proofErr w:type="spellStart"/>
      <w:r w:rsidRPr="00992524">
        <w:rPr>
          <w:rFonts w:cstheme="minorHAnsi"/>
          <w:sz w:val="24"/>
          <w:szCs w:val="24"/>
          <w:lang w:val="en-US"/>
        </w:rPr>
        <w:t>bord</w:t>
      </w:r>
      <w:proofErr w:type="spellEnd"/>
      <w:r w:rsidRPr="00992524">
        <w:rPr>
          <w:rFonts w:cstheme="minorHAnsi"/>
          <w:sz w:val="24"/>
          <w:szCs w:val="24"/>
          <w:lang w:val="en-US"/>
        </w:rPr>
        <w:t>)</w:t>
      </w:r>
    </w:p>
    <w:p w:rsidR="00F85709" w:rsidRPr="00992524" w:rsidRDefault="006C51EF" w:rsidP="006C51EF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bord</w:t>
      </w:r>
      <w:proofErr w:type="spellEnd"/>
    </w:p>
    <w:p w:rsidR="00B237C4" w:rsidRPr="00992524" w:rsidRDefault="00B237C4">
      <w:pPr>
        <w:rPr>
          <w:rFonts w:cstheme="minorHAnsi"/>
          <w:b/>
          <w:sz w:val="24"/>
          <w:szCs w:val="24"/>
          <w:lang w:val="en-US"/>
        </w:rPr>
      </w:pPr>
    </w:p>
    <w:p w:rsidR="00536F0D" w:rsidRPr="00992524" w:rsidRDefault="00536F0D" w:rsidP="006C51EF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work12==0</w:t>
      </w:r>
    </w:p>
    <w:p w:rsidR="00536F0D" w:rsidRPr="00992524" w:rsidRDefault="00536F0D" w:rsidP="006C51EF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536F0D" w:rsidRPr="00992524" w:rsidRDefault="00536F0D" w:rsidP="00536F0D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work12==1</w:t>
      </w:r>
    </w:p>
    <w:p w:rsidR="00536F0D" w:rsidRPr="00992524" w:rsidRDefault="00536F0D" w:rsidP="00536F0D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6C51EF" w:rsidRPr="00992524" w:rsidRDefault="006C51EF" w:rsidP="006C51EF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work12</w:t>
      </w:r>
    </w:p>
    <w:p w:rsidR="006C51EF" w:rsidRPr="00992524" w:rsidRDefault="006C51EF" w:rsidP="006C51EF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>, over(work12)</w:t>
      </w:r>
    </w:p>
    <w:p w:rsidR="006C51EF" w:rsidRPr="00992524" w:rsidRDefault="006C51EF" w:rsidP="006C51EF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i.work12</w:t>
      </w:r>
    </w:p>
    <w:p w:rsidR="006C51EF" w:rsidRPr="00992524" w:rsidRDefault="006C51EF" w:rsidP="006C51EF">
      <w:pPr>
        <w:spacing w:after="0"/>
        <w:contextualSpacing/>
        <w:rPr>
          <w:rFonts w:cstheme="minorHAnsi"/>
          <w:sz w:val="24"/>
          <w:szCs w:val="24"/>
          <w:lang w:val="en-US"/>
        </w:rPr>
      </w:pPr>
    </w:p>
    <w:p w:rsidR="00D00419" w:rsidRPr="00992524" w:rsidRDefault="00D00419" w:rsidP="006C51EF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v190==1</w:t>
      </w:r>
    </w:p>
    <w:p w:rsidR="00D00419" w:rsidRPr="00992524" w:rsidRDefault="00D00419" w:rsidP="006C51EF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D00419" w:rsidRPr="00992524" w:rsidRDefault="00D00419" w:rsidP="00D00419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v190==2</w:t>
      </w:r>
    </w:p>
    <w:p w:rsidR="00D00419" w:rsidRPr="00992524" w:rsidRDefault="00D00419" w:rsidP="00D00419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D00419" w:rsidRPr="00992524" w:rsidRDefault="00D00419" w:rsidP="00D00419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v190==3</w:t>
      </w:r>
    </w:p>
    <w:p w:rsidR="00D00419" w:rsidRPr="00992524" w:rsidRDefault="00D00419" w:rsidP="00D00419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D00419" w:rsidRPr="00992524" w:rsidRDefault="00D00419" w:rsidP="00D00419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v190==4</w:t>
      </w:r>
    </w:p>
    <w:p w:rsidR="00D00419" w:rsidRPr="00992524" w:rsidRDefault="00D00419" w:rsidP="00D00419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D00419" w:rsidRPr="00992524" w:rsidRDefault="00D00419" w:rsidP="00D00419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v190==5</w:t>
      </w:r>
    </w:p>
    <w:p w:rsidR="00D00419" w:rsidRPr="00992524" w:rsidRDefault="00D00419" w:rsidP="00D00419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6C51EF" w:rsidRPr="00992524" w:rsidRDefault="006C51EF" w:rsidP="006C51EF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v190</w:t>
      </w:r>
    </w:p>
    <w:p w:rsidR="006C51EF" w:rsidRPr="00992524" w:rsidRDefault="006C51EF" w:rsidP="006C51EF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>, over(v190)</w:t>
      </w:r>
    </w:p>
    <w:p w:rsidR="006C51EF" w:rsidRPr="00992524" w:rsidRDefault="006C51EF" w:rsidP="006C51EF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i.v190</w:t>
      </w:r>
    </w:p>
    <w:p w:rsidR="006C51EF" w:rsidRPr="00992524" w:rsidRDefault="006C51EF" w:rsidP="006C51EF">
      <w:pPr>
        <w:spacing w:after="0"/>
        <w:contextualSpacing/>
        <w:rPr>
          <w:rFonts w:cstheme="minorHAnsi"/>
          <w:sz w:val="24"/>
          <w:szCs w:val="24"/>
          <w:lang w:val="en-US"/>
        </w:rPr>
      </w:pPr>
    </w:p>
    <w:p w:rsidR="00D00419" w:rsidRPr="00992524" w:rsidRDefault="00D00419" w:rsidP="000622C2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v151==1</w:t>
      </w:r>
    </w:p>
    <w:p w:rsidR="00FF3218" w:rsidRPr="00992524" w:rsidRDefault="00FF3218" w:rsidP="000622C2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FF3218" w:rsidRPr="00992524" w:rsidRDefault="00FF3218" w:rsidP="00FF3218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v151==2</w:t>
      </w:r>
    </w:p>
    <w:p w:rsidR="00FF3218" w:rsidRPr="00992524" w:rsidRDefault="00FF3218" w:rsidP="00FF3218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0622C2" w:rsidRPr="00992524" w:rsidRDefault="000622C2" w:rsidP="000622C2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r w:rsidR="00D00419" w:rsidRPr="00992524">
        <w:rPr>
          <w:rFonts w:cstheme="minorHAnsi"/>
          <w:sz w:val="24"/>
          <w:szCs w:val="24"/>
          <w:lang w:val="en-US"/>
        </w:rPr>
        <w:t>v151</w:t>
      </w:r>
    </w:p>
    <w:p w:rsidR="000622C2" w:rsidRPr="00992524" w:rsidRDefault="000622C2" w:rsidP="000622C2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>, over(</w:t>
      </w:r>
      <w:r w:rsidR="00D00419" w:rsidRPr="00992524">
        <w:rPr>
          <w:rFonts w:cstheme="minorHAnsi"/>
          <w:sz w:val="24"/>
          <w:szCs w:val="24"/>
          <w:lang w:val="en-US"/>
        </w:rPr>
        <w:t>v151</w:t>
      </w:r>
      <w:r w:rsidRPr="00992524">
        <w:rPr>
          <w:rFonts w:cstheme="minorHAnsi"/>
          <w:sz w:val="24"/>
          <w:szCs w:val="24"/>
          <w:lang w:val="en-US"/>
        </w:rPr>
        <w:t>)</w:t>
      </w:r>
    </w:p>
    <w:p w:rsidR="000622C2" w:rsidRPr="00992524" w:rsidRDefault="000622C2" w:rsidP="000622C2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i.</w:t>
      </w:r>
      <w:r w:rsidR="00D00419" w:rsidRPr="00992524">
        <w:rPr>
          <w:rFonts w:cstheme="minorHAnsi"/>
          <w:sz w:val="24"/>
          <w:szCs w:val="24"/>
          <w:lang w:val="en-US"/>
        </w:rPr>
        <w:t>v151</w:t>
      </w:r>
    </w:p>
    <w:p w:rsidR="000622C2" w:rsidRPr="00992524" w:rsidRDefault="000622C2" w:rsidP="006C51EF">
      <w:pPr>
        <w:spacing w:after="0"/>
        <w:contextualSpacing/>
        <w:rPr>
          <w:rFonts w:cstheme="minorHAnsi"/>
          <w:sz w:val="24"/>
          <w:szCs w:val="24"/>
          <w:lang w:val="en-US"/>
        </w:rPr>
      </w:pPr>
    </w:p>
    <w:p w:rsidR="00D6619C" w:rsidRPr="00992524" w:rsidRDefault="00D6619C" w:rsidP="007A23E7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</w:t>
      </w:r>
      <w:proofErr w:type="spellStart"/>
      <w:r w:rsidRPr="00992524">
        <w:rPr>
          <w:rFonts w:cstheme="minorHAnsi"/>
          <w:sz w:val="24"/>
          <w:szCs w:val="24"/>
          <w:lang w:val="en-US"/>
        </w:rPr>
        <w:t>edu_husband_higher</w:t>
      </w:r>
      <w:proofErr w:type="spellEnd"/>
      <w:r w:rsidRPr="00992524">
        <w:rPr>
          <w:rFonts w:cstheme="minorHAnsi"/>
          <w:sz w:val="24"/>
          <w:szCs w:val="24"/>
          <w:lang w:val="en-US"/>
        </w:rPr>
        <w:t>==1</w:t>
      </w:r>
    </w:p>
    <w:p w:rsidR="00D6619C" w:rsidRPr="00992524" w:rsidRDefault="00D6619C" w:rsidP="007A23E7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D6619C" w:rsidRPr="00992524" w:rsidRDefault="00D6619C" w:rsidP="00D6619C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</w:t>
      </w:r>
      <w:proofErr w:type="spellStart"/>
      <w:r w:rsidRPr="00992524">
        <w:rPr>
          <w:rFonts w:cstheme="minorHAnsi"/>
          <w:sz w:val="24"/>
          <w:szCs w:val="24"/>
          <w:lang w:val="en-US"/>
        </w:rPr>
        <w:t>edu_husband_higher</w:t>
      </w:r>
      <w:proofErr w:type="spellEnd"/>
      <w:r w:rsidRPr="00992524">
        <w:rPr>
          <w:rFonts w:cstheme="minorHAnsi"/>
          <w:sz w:val="24"/>
          <w:szCs w:val="24"/>
          <w:lang w:val="en-US"/>
        </w:rPr>
        <w:t>==2</w:t>
      </w:r>
    </w:p>
    <w:p w:rsidR="00D6619C" w:rsidRPr="00992524" w:rsidRDefault="00D6619C" w:rsidP="00D6619C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D6619C" w:rsidRPr="00992524" w:rsidRDefault="00D6619C" w:rsidP="00D6619C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</w:t>
      </w:r>
      <w:proofErr w:type="spellStart"/>
      <w:r w:rsidRPr="00992524">
        <w:rPr>
          <w:rFonts w:cstheme="minorHAnsi"/>
          <w:sz w:val="24"/>
          <w:szCs w:val="24"/>
          <w:lang w:val="en-US"/>
        </w:rPr>
        <w:t>edu_husband_higher</w:t>
      </w:r>
      <w:proofErr w:type="spellEnd"/>
      <w:r w:rsidRPr="00992524">
        <w:rPr>
          <w:rFonts w:cstheme="minorHAnsi"/>
          <w:sz w:val="24"/>
          <w:szCs w:val="24"/>
          <w:lang w:val="en-US"/>
        </w:rPr>
        <w:t>==3</w:t>
      </w:r>
    </w:p>
    <w:p w:rsidR="00D6619C" w:rsidRPr="00992524" w:rsidRDefault="00D6619C" w:rsidP="00D6619C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D6619C" w:rsidRPr="00992524" w:rsidRDefault="00D6619C" w:rsidP="00D6619C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</w:t>
      </w:r>
      <w:proofErr w:type="spellStart"/>
      <w:r w:rsidRPr="00992524">
        <w:rPr>
          <w:rFonts w:cstheme="minorHAnsi"/>
          <w:sz w:val="24"/>
          <w:szCs w:val="24"/>
          <w:lang w:val="en-US"/>
        </w:rPr>
        <w:t>edu_husband_higher</w:t>
      </w:r>
      <w:proofErr w:type="spellEnd"/>
      <w:r w:rsidRPr="00992524">
        <w:rPr>
          <w:rFonts w:cstheme="minorHAnsi"/>
          <w:sz w:val="24"/>
          <w:szCs w:val="24"/>
          <w:lang w:val="en-US"/>
        </w:rPr>
        <w:t>==4</w:t>
      </w:r>
    </w:p>
    <w:p w:rsidR="00D6619C" w:rsidRPr="00992524" w:rsidRDefault="00D6619C" w:rsidP="00D6619C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7A23E7" w:rsidRPr="00992524" w:rsidRDefault="007A23E7" w:rsidP="007A23E7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edu_husband_higher</w:t>
      </w:r>
      <w:proofErr w:type="spellEnd"/>
    </w:p>
    <w:p w:rsidR="007A23E7" w:rsidRPr="00992524" w:rsidRDefault="007A23E7" w:rsidP="007A23E7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>, over(</w:t>
      </w:r>
      <w:proofErr w:type="spellStart"/>
      <w:r w:rsidRPr="00992524">
        <w:rPr>
          <w:rFonts w:cstheme="minorHAnsi"/>
          <w:sz w:val="24"/>
          <w:szCs w:val="24"/>
          <w:lang w:val="en-US"/>
        </w:rPr>
        <w:t>edu_husband_higher</w:t>
      </w:r>
      <w:proofErr w:type="spellEnd"/>
      <w:r w:rsidRPr="00992524">
        <w:rPr>
          <w:rFonts w:cstheme="minorHAnsi"/>
          <w:sz w:val="24"/>
          <w:szCs w:val="24"/>
          <w:lang w:val="en-US"/>
        </w:rPr>
        <w:t>)</w:t>
      </w:r>
    </w:p>
    <w:p w:rsidR="007A23E7" w:rsidRPr="00992524" w:rsidRDefault="007A23E7" w:rsidP="007A23E7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lastRenderedPageBreak/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edu_husband_higher</w:t>
      </w:r>
      <w:proofErr w:type="spellEnd"/>
    </w:p>
    <w:p w:rsidR="007A23E7" w:rsidRPr="00992524" w:rsidRDefault="007A23E7" w:rsidP="006C51EF">
      <w:pPr>
        <w:spacing w:after="0"/>
        <w:contextualSpacing/>
        <w:rPr>
          <w:rFonts w:cstheme="minorHAnsi"/>
          <w:sz w:val="24"/>
          <w:szCs w:val="24"/>
          <w:lang w:val="en-US"/>
        </w:rPr>
      </w:pPr>
    </w:p>
    <w:p w:rsidR="00C91C98" w:rsidRPr="00992524" w:rsidRDefault="00C91C98" w:rsidP="00317AF2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work12_husband==0</w:t>
      </w:r>
    </w:p>
    <w:p w:rsidR="00C91C98" w:rsidRPr="00992524" w:rsidRDefault="00C91C98" w:rsidP="00317AF2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317AF2" w:rsidRPr="00992524" w:rsidRDefault="00317AF2" w:rsidP="00317AF2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work12_husband</w:t>
      </w:r>
    </w:p>
    <w:p w:rsidR="00317AF2" w:rsidRPr="00992524" w:rsidRDefault="00317AF2" w:rsidP="00317AF2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>, over(work12_husband)</w:t>
      </w:r>
    </w:p>
    <w:p w:rsidR="00317AF2" w:rsidRPr="00992524" w:rsidRDefault="00317AF2" w:rsidP="00317AF2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i.work12_husband</w:t>
      </w:r>
    </w:p>
    <w:p w:rsidR="00B17323" w:rsidRDefault="00B17323" w:rsidP="006C51EF">
      <w:pPr>
        <w:spacing w:after="0"/>
        <w:contextualSpacing/>
        <w:rPr>
          <w:rFonts w:cstheme="minorHAnsi"/>
          <w:sz w:val="24"/>
          <w:szCs w:val="24"/>
          <w:lang w:val="en-US"/>
        </w:rPr>
      </w:pPr>
    </w:p>
    <w:p w:rsidR="007A23E7" w:rsidRPr="00992524" w:rsidRDefault="00F3130B" w:rsidP="006C51EF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residence==1</w:t>
      </w:r>
    </w:p>
    <w:p w:rsidR="00F3130B" w:rsidRPr="00992524" w:rsidRDefault="00F3130B" w:rsidP="006C51EF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F3130B" w:rsidRPr="00992524" w:rsidRDefault="00F3130B" w:rsidP="00F3130B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residence==2</w:t>
      </w:r>
    </w:p>
    <w:p w:rsidR="00F3130B" w:rsidRPr="00992524" w:rsidRDefault="00F3130B" w:rsidP="00F3130B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6C51EF" w:rsidRPr="00992524" w:rsidRDefault="006C51EF" w:rsidP="006C51EF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r w:rsidR="00317AF2" w:rsidRPr="00992524">
        <w:rPr>
          <w:rFonts w:cstheme="minorHAnsi"/>
          <w:sz w:val="24"/>
          <w:szCs w:val="24"/>
          <w:lang w:val="en-US"/>
        </w:rPr>
        <w:t>residence</w:t>
      </w:r>
    </w:p>
    <w:p w:rsidR="006C51EF" w:rsidRPr="00992524" w:rsidRDefault="006C51EF" w:rsidP="006C51EF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>, over(</w:t>
      </w:r>
      <w:r w:rsidR="00317AF2" w:rsidRPr="00992524">
        <w:rPr>
          <w:rFonts w:cstheme="minorHAnsi"/>
          <w:sz w:val="24"/>
          <w:szCs w:val="24"/>
          <w:lang w:val="en-US"/>
        </w:rPr>
        <w:t>residence</w:t>
      </w:r>
      <w:r w:rsidRPr="00992524">
        <w:rPr>
          <w:rFonts w:cstheme="minorHAnsi"/>
          <w:sz w:val="24"/>
          <w:szCs w:val="24"/>
          <w:lang w:val="en-US"/>
        </w:rPr>
        <w:t>)</w:t>
      </w:r>
    </w:p>
    <w:p w:rsidR="00F85709" w:rsidRPr="00992524" w:rsidRDefault="006C51EF" w:rsidP="006C51EF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</w:t>
      </w:r>
      <w:proofErr w:type="spellEnd"/>
      <w:proofErr w:type="gramEnd"/>
      <w:r w:rsidRPr="00992524">
        <w:rPr>
          <w:rFonts w:cstheme="minorHAnsi"/>
          <w:sz w:val="24"/>
          <w:szCs w:val="24"/>
          <w:lang w:val="en-US"/>
        </w:rPr>
        <w:t xml:space="preserve">: logistic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ib11.</w:t>
      </w:r>
      <w:r w:rsidR="00317AF2" w:rsidRPr="00992524">
        <w:rPr>
          <w:rFonts w:cstheme="minorHAnsi"/>
          <w:sz w:val="24"/>
          <w:szCs w:val="24"/>
          <w:lang w:val="en-US"/>
        </w:rPr>
        <w:t>residence</w:t>
      </w:r>
    </w:p>
    <w:p w:rsidR="007E569D" w:rsidRDefault="007E569D" w:rsidP="00317AF2">
      <w:pPr>
        <w:spacing w:after="0"/>
        <w:contextualSpacing/>
        <w:rPr>
          <w:rFonts w:cstheme="minorHAnsi"/>
          <w:sz w:val="24"/>
          <w:szCs w:val="24"/>
          <w:lang w:val="en-US"/>
        </w:rPr>
      </w:pPr>
    </w:p>
    <w:p w:rsidR="00844FBE" w:rsidRPr="00992524" w:rsidRDefault="00844FBE" w:rsidP="00317AF2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prefecture==1</w:t>
      </w:r>
    </w:p>
    <w:p w:rsidR="00844FBE" w:rsidRPr="00992524" w:rsidRDefault="00844FBE" w:rsidP="00317AF2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844FBE" w:rsidRPr="00992524" w:rsidRDefault="00844FBE" w:rsidP="00317AF2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prefecture==2</w:t>
      </w:r>
    </w:p>
    <w:p w:rsidR="00844FBE" w:rsidRPr="00992524" w:rsidRDefault="00844FBE" w:rsidP="00317AF2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844FBE" w:rsidRPr="00992524" w:rsidRDefault="00844FBE" w:rsidP="00844FBE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prefecture==3</w:t>
      </w:r>
    </w:p>
    <w:p w:rsidR="00844FBE" w:rsidRPr="00992524" w:rsidRDefault="00844FBE" w:rsidP="00844FBE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844FBE" w:rsidRPr="00992524" w:rsidRDefault="00844FBE" w:rsidP="00844FBE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prefecture==4</w:t>
      </w:r>
    </w:p>
    <w:p w:rsidR="00844FBE" w:rsidRPr="00992524" w:rsidRDefault="00844FBE" w:rsidP="00844FBE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844FBE" w:rsidRPr="00992524" w:rsidRDefault="00844FBE" w:rsidP="00844FBE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prefecture==5</w:t>
      </w:r>
    </w:p>
    <w:p w:rsidR="00844FBE" w:rsidRPr="00992524" w:rsidRDefault="00844FBE" w:rsidP="00844FBE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844FBE" w:rsidRPr="00992524" w:rsidRDefault="00844FBE" w:rsidP="00844FBE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prefecture==6</w:t>
      </w:r>
    </w:p>
    <w:p w:rsidR="00844FBE" w:rsidRPr="00992524" w:rsidRDefault="00844FBE" w:rsidP="00844FBE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844FBE" w:rsidRPr="00992524" w:rsidRDefault="00844FBE" w:rsidP="00844FBE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prefecture==7</w:t>
      </w:r>
    </w:p>
    <w:p w:rsidR="00844FBE" w:rsidRPr="00992524" w:rsidRDefault="00844FBE" w:rsidP="00844FBE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844FBE" w:rsidRPr="00992524" w:rsidRDefault="00844FBE" w:rsidP="00844FBE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prefecture==8</w:t>
      </w:r>
    </w:p>
    <w:p w:rsidR="00844FBE" w:rsidRPr="00992524" w:rsidRDefault="00844FBE" w:rsidP="00844FBE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844FBE" w:rsidRPr="00992524" w:rsidRDefault="00844FBE" w:rsidP="00844FBE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prefecture==9</w:t>
      </w:r>
    </w:p>
    <w:p w:rsidR="00844FBE" w:rsidRPr="00992524" w:rsidRDefault="00844FBE" w:rsidP="00844FBE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844FBE" w:rsidRPr="00992524" w:rsidRDefault="00844FBE" w:rsidP="00844FBE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prefecture==10</w:t>
      </w:r>
    </w:p>
    <w:p w:rsidR="00844FBE" w:rsidRPr="00992524" w:rsidRDefault="00844FBE" w:rsidP="00844FBE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844FBE" w:rsidRPr="00992524" w:rsidRDefault="00844FBE" w:rsidP="00844FBE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prefecture==11</w:t>
      </w:r>
    </w:p>
    <w:p w:rsidR="00844FBE" w:rsidRPr="00992524" w:rsidRDefault="00844FBE" w:rsidP="00844FBE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844FBE" w:rsidRPr="00992524" w:rsidRDefault="00844FBE" w:rsidP="00844FBE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prefecture==12</w:t>
      </w:r>
    </w:p>
    <w:p w:rsidR="00844FBE" w:rsidRPr="00992524" w:rsidRDefault="00844FBE" w:rsidP="00844FBE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317AF2" w:rsidRPr="00992524" w:rsidRDefault="00317AF2" w:rsidP="00317AF2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prefecture</w:t>
      </w:r>
    </w:p>
    <w:p w:rsidR="00317AF2" w:rsidRPr="00992524" w:rsidRDefault="00317AF2" w:rsidP="00317AF2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>, over(prefecture)</w:t>
      </w:r>
    </w:p>
    <w:p w:rsidR="00317AF2" w:rsidRPr="00992524" w:rsidRDefault="00317AF2" w:rsidP="00317AF2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</w:t>
      </w:r>
      <w:proofErr w:type="spellEnd"/>
      <w:proofErr w:type="gramEnd"/>
      <w:r w:rsidRPr="00992524">
        <w:rPr>
          <w:rFonts w:cstheme="minorHAnsi"/>
          <w:sz w:val="24"/>
          <w:szCs w:val="24"/>
          <w:lang w:val="en-US"/>
        </w:rPr>
        <w:t xml:space="preserve">: logistic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ib11.prefecture</w:t>
      </w:r>
    </w:p>
    <w:p w:rsidR="00317AF2" w:rsidRPr="00992524" w:rsidRDefault="00317AF2">
      <w:pPr>
        <w:rPr>
          <w:rFonts w:cstheme="minorHAnsi"/>
          <w:b/>
          <w:sz w:val="24"/>
          <w:szCs w:val="24"/>
          <w:lang w:val="en-US"/>
        </w:rPr>
      </w:pPr>
    </w:p>
    <w:p w:rsidR="00180597" w:rsidRPr="00992524" w:rsidRDefault="00180597" w:rsidP="00180597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s513==1</w:t>
      </w:r>
    </w:p>
    <w:p w:rsidR="00180597" w:rsidRPr="00992524" w:rsidRDefault="00180597" w:rsidP="00180597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lastRenderedPageBreak/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616A20" w:rsidRPr="00992524" w:rsidRDefault="00616A20" w:rsidP="00616A2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s513==2</w:t>
      </w:r>
    </w:p>
    <w:p w:rsidR="00616A20" w:rsidRPr="00992524" w:rsidRDefault="00616A20" w:rsidP="00616A2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616A20" w:rsidRPr="00992524" w:rsidRDefault="00616A20" w:rsidP="00616A2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s513==3</w:t>
      </w:r>
    </w:p>
    <w:p w:rsidR="00616A20" w:rsidRPr="00992524" w:rsidRDefault="00616A20" w:rsidP="00616A2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616A20" w:rsidRPr="00992524" w:rsidRDefault="00616A20" w:rsidP="00616A2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s513==4</w:t>
      </w:r>
    </w:p>
    <w:p w:rsidR="00616A20" w:rsidRPr="00992524" w:rsidRDefault="00616A20" w:rsidP="00616A2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616A20" w:rsidRPr="00992524" w:rsidRDefault="00616A20" w:rsidP="00616A2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s513==5</w:t>
      </w:r>
    </w:p>
    <w:p w:rsidR="00616A20" w:rsidRPr="00992524" w:rsidRDefault="00616A20" w:rsidP="00616A2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616A20" w:rsidRPr="00992524" w:rsidRDefault="00616A20" w:rsidP="00616A2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s513==6</w:t>
      </w:r>
    </w:p>
    <w:p w:rsidR="00616A20" w:rsidRPr="00992524" w:rsidRDefault="00616A20" w:rsidP="00616A2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180597" w:rsidRPr="00992524" w:rsidRDefault="00B57D62">
      <w:pPr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s513</w:t>
      </w:r>
    </w:p>
    <w:p w:rsidR="007E569D" w:rsidRDefault="007E569D" w:rsidP="00616A20">
      <w:pPr>
        <w:spacing w:after="0"/>
        <w:rPr>
          <w:rFonts w:cstheme="minorHAnsi"/>
          <w:sz w:val="24"/>
          <w:szCs w:val="24"/>
          <w:lang w:val="en-US"/>
        </w:rPr>
      </w:pPr>
    </w:p>
    <w:p w:rsidR="00616A20" w:rsidRPr="00992524" w:rsidRDefault="00616A20" w:rsidP="00616A20">
      <w:pPr>
        <w:spacing w:after="0"/>
        <w:rPr>
          <w:rFonts w:cstheme="minorHAnsi"/>
          <w:sz w:val="24"/>
          <w:szCs w:val="24"/>
          <w:lang w:val="en-US"/>
        </w:rPr>
      </w:pPr>
      <w:r w:rsidRPr="00992524">
        <w:rPr>
          <w:rFonts w:cstheme="minorHAnsi"/>
          <w:sz w:val="24"/>
          <w:szCs w:val="24"/>
          <w:lang w:val="en-US"/>
        </w:rPr>
        <w:t>summarize v005 if s515==1</w:t>
      </w:r>
    </w:p>
    <w:p w:rsidR="00616A20" w:rsidRPr="00992524" w:rsidRDefault="00616A20" w:rsidP="00616A2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616A20" w:rsidRPr="00992524" w:rsidRDefault="00616A20" w:rsidP="00616A2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s515==2</w:t>
      </w:r>
    </w:p>
    <w:p w:rsidR="00F85709" w:rsidRPr="00992524" w:rsidRDefault="00616A20" w:rsidP="00616A2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FC05E0" w:rsidRPr="00992524" w:rsidRDefault="00FC05E0" w:rsidP="00FC05E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s515==3</w:t>
      </w:r>
    </w:p>
    <w:p w:rsidR="00FC05E0" w:rsidRPr="00992524" w:rsidRDefault="00FC05E0" w:rsidP="00FC05E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FC05E0" w:rsidRPr="00992524" w:rsidRDefault="00FC05E0" w:rsidP="00FC05E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s515==4</w:t>
      </w:r>
    </w:p>
    <w:p w:rsidR="00616A20" w:rsidRPr="00992524" w:rsidRDefault="00FC05E0" w:rsidP="00FC05E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FC05E0" w:rsidRPr="00992524" w:rsidRDefault="00FC05E0" w:rsidP="00FC05E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s515==5</w:t>
      </w:r>
    </w:p>
    <w:p w:rsidR="00FC05E0" w:rsidRPr="00992524" w:rsidRDefault="00FC05E0" w:rsidP="00FC05E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FC05E0" w:rsidRPr="00992524" w:rsidRDefault="00FC05E0" w:rsidP="00FC05E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s515==6</w:t>
      </w:r>
    </w:p>
    <w:p w:rsidR="00FC05E0" w:rsidRPr="00992524" w:rsidRDefault="00FC05E0" w:rsidP="00FC05E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FC05E0" w:rsidRPr="00992524" w:rsidRDefault="00FC05E0" w:rsidP="00FC05E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s515==7</w:t>
      </w:r>
    </w:p>
    <w:p w:rsidR="00616A20" w:rsidRPr="00992524" w:rsidRDefault="00FC05E0" w:rsidP="00FC05E0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B57D62" w:rsidRPr="00992524" w:rsidRDefault="00B57D62" w:rsidP="00B57D62">
      <w:pPr>
        <w:rPr>
          <w:rFonts w:cstheme="minorHAnsi"/>
          <w:sz w:val="24"/>
          <w:szCs w:val="24"/>
          <w:lang w:val="en-US"/>
        </w:rPr>
      </w:pPr>
      <w:proofErr w:type="spellStart"/>
      <w:r w:rsidRPr="00992524">
        <w:rPr>
          <w:rFonts w:cstheme="minorHAnsi"/>
          <w:sz w:val="24"/>
          <w:szCs w:val="24"/>
          <w:lang w:val="en-US"/>
        </w:rPr>
        <w:t>svy: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s51</w:t>
      </w:r>
      <w:r w:rsidR="0013765C" w:rsidRPr="00992524">
        <w:rPr>
          <w:rFonts w:cstheme="minorHAnsi"/>
          <w:sz w:val="24"/>
          <w:szCs w:val="24"/>
          <w:lang w:val="en-US"/>
        </w:rPr>
        <w:t>5</w:t>
      </w:r>
    </w:p>
    <w:p w:rsidR="00B57D62" w:rsidRPr="00992524" w:rsidRDefault="00B57D62" w:rsidP="00FC05E0">
      <w:pPr>
        <w:spacing w:after="0"/>
        <w:rPr>
          <w:rFonts w:cstheme="minorHAnsi"/>
          <w:sz w:val="24"/>
          <w:szCs w:val="24"/>
          <w:lang w:val="en-US"/>
        </w:rPr>
      </w:pPr>
    </w:p>
    <w:p w:rsidR="00D9609A" w:rsidRDefault="00D9609A" w:rsidP="00FC05E0">
      <w:pPr>
        <w:spacing w:after="0"/>
        <w:rPr>
          <w:rFonts w:cstheme="minorHAnsi"/>
          <w:sz w:val="24"/>
          <w:szCs w:val="24"/>
          <w:lang w:val="en-US"/>
        </w:rPr>
      </w:pPr>
    </w:p>
    <w:p w:rsidR="00EE7DA9" w:rsidRPr="00992524" w:rsidRDefault="00EE7DA9" w:rsidP="00FC05E0">
      <w:pPr>
        <w:spacing w:after="0"/>
        <w:rPr>
          <w:rFonts w:cstheme="minorHAnsi"/>
          <w:sz w:val="24"/>
          <w:szCs w:val="24"/>
          <w:lang w:val="en-US"/>
        </w:rPr>
      </w:pPr>
      <w:bookmarkStart w:id="0" w:name="_GoBack"/>
      <w:bookmarkEnd w:id="0"/>
    </w:p>
    <w:p w:rsidR="00616A20" w:rsidRPr="00992524" w:rsidRDefault="00BE089B" w:rsidP="00417E8E">
      <w:pPr>
        <w:spacing w:after="0"/>
        <w:jc w:val="both"/>
        <w:rPr>
          <w:rFonts w:cstheme="minorHAnsi"/>
          <w:b/>
          <w:sz w:val="24"/>
          <w:szCs w:val="24"/>
          <w:lang w:val="en-US"/>
        </w:rPr>
      </w:pPr>
      <w:r>
        <w:rPr>
          <w:rFonts w:cstheme="minorHAnsi"/>
          <w:b/>
          <w:sz w:val="24"/>
          <w:szCs w:val="24"/>
          <w:lang w:val="en-US"/>
        </w:rPr>
        <w:t>Descriptive analysis</w:t>
      </w:r>
      <w:r w:rsidR="00417E8E">
        <w:rPr>
          <w:rFonts w:cstheme="minorHAnsi"/>
          <w:b/>
          <w:sz w:val="24"/>
          <w:szCs w:val="24"/>
          <w:lang w:val="en-US"/>
        </w:rPr>
        <w:t xml:space="preserve"> of the dataset including observations with complete data on explanatory variables</w:t>
      </w:r>
      <w:r>
        <w:rPr>
          <w:rFonts w:cstheme="minorHAnsi"/>
          <w:b/>
          <w:sz w:val="24"/>
          <w:szCs w:val="24"/>
          <w:lang w:val="en-US"/>
        </w:rPr>
        <w:t>, crude OR, adjusted ORs from h</w:t>
      </w:r>
      <w:r w:rsidR="00C53209">
        <w:rPr>
          <w:rFonts w:cstheme="minorHAnsi"/>
          <w:b/>
          <w:sz w:val="24"/>
          <w:szCs w:val="24"/>
          <w:lang w:val="en-US"/>
        </w:rPr>
        <w:t xml:space="preserve">ierarchical multivariable </w:t>
      </w:r>
      <w:r>
        <w:rPr>
          <w:rFonts w:cstheme="minorHAnsi"/>
          <w:b/>
          <w:sz w:val="24"/>
          <w:szCs w:val="24"/>
          <w:lang w:val="en-US"/>
        </w:rPr>
        <w:t xml:space="preserve">logistic </w:t>
      </w:r>
      <w:r w:rsidR="00C53209">
        <w:rPr>
          <w:rFonts w:cstheme="minorHAnsi"/>
          <w:b/>
          <w:sz w:val="24"/>
          <w:szCs w:val="24"/>
          <w:lang w:val="en-US"/>
        </w:rPr>
        <w:t>regression</w:t>
      </w:r>
      <w:r w:rsidR="00D9609A" w:rsidRPr="00AF43C2">
        <w:rPr>
          <w:rFonts w:cstheme="minorHAnsi"/>
          <w:b/>
          <w:sz w:val="24"/>
          <w:szCs w:val="24"/>
          <w:lang w:val="en-US"/>
        </w:rPr>
        <w:t>,</w:t>
      </w:r>
      <w:r w:rsidR="009D0DD8" w:rsidRPr="00AF43C2">
        <w:rPr>
          <w:rFonts w:cstheme="minorHAnsi"/>
          <w:b/>
          <w:sz w:val="24"/>
          <w:szCs w:val="24"/>
          <w:lang w:val="en-US"/>
        </w:rPr>
        <w:t xml:space="preserve"> test for </w:t>
      </w:r>
      <w:r w:rsidR="00084042">
        <w:rPr>
          <w:rFonts w:cstheme="minorHAnsi"/>
          <w:b/>
          <w:sz w:val="24"/>
          <w:szCs w:val="24"/>
          <w:lang w:val="en-US"/>
        </w:rPr>
        <w:t>i</w:t>
      </w:r>
      <w:r w:rsidR="00D9609A" w:rsidRPr="00AF43C2">
        <w:rPr>
          <w:rFonts w:cstheme="minorHAnsi"/>
          <w:b/>
          <w:sz w:val="24"/>
          <w:szCs w:val="24"/>
          <w:lang w:val="en-US"/>
        </w:rPr>
        <w:t>nteraction</w:t>
      </w:r>
      <w:r w:rsidR="00417E8E">
        <w:rPr>
          <w:rFonts w:cstheme="minorHAnsi"/>
          <w:b/>
          <w:sz w:val="24"/>
          <w:szCs w:val="24"/>
          <w:lang w:val="en-US"/>
        </w:rPr>
        <w:t>:</w:t>
      </w:r>
    </w:p>
    <w:p w:rsidR="00AF43C2" w:rsidRDefault="00AF43C2" w:rsidP="00084042">
      <w:pPr>
        <w:spacing w:after="0" w:line="240" w:lineRule="auto"/>
        <w:jc w:val="both"/>
        <w:rPr>
          <w:rFonts w:cstheme="minorHAnsi"/>
          <w:sz w:val="24"/>
          <w:szCs w:val="24"/>
          <w:lang w:val="en-US"/>
        </w:rPr>
      </w:pPr>
    </w:p>
    <w:p w:rsidR="001C45B9" w:rsidRPr="00992524" w:rsidRDefault="001C45B9" w:rsidP="001C45B9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</w:t>
      </w:r>
      <w:proofErr w:type="spellStart"/>
      <w:r w:rsidRPr="00992524">
        <w:rPr>
          <w:rFonts w:cstheme="minorHAnsi"/>
          <w:sz w:val="24"/>
          <w:szCs w:val="24"/>
          <w:lang w:val="en-US"/>
        </w:rPr>
        <w:t>edu_mother_higher</w:t>
      </w:r>
      <w:proofErr w:type="spellEnd"/>
      <w:r w:rsidRPr="00992524">
        <w:rPr>
          <w:rFonts w:cstheme="minorHAnsi"/>
          <w:sz w:val="24"/>
          <w:szCs w:val="24"/>
          <w:lang w:val="en-US"/>
        </w:rPr>
        <w:t>==1</w:t>
      </w:r>
    </w:p>
    <w:p w:rsidR="001C45B9" w:rsidRPr="00992524" w:rsidRDefault="001C45B9" w:rsidP="001C45B9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1C45B9" w:rsidRPr="00992524" w:rsidRDefault="001C45B9" w:rsidP="001C45B9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</w:t>
      </w:r>
      <w:proofErr w:type="spellStart"/>
      <w:r w:rsidRPr="00992524">
        <w:rPr>
          <w:rFonts w:cstheme="minorHAnsi"/>
          <w:sz w:val="24"/>
          <w:szCs w:val="24"/>
          <w:lang w:val="en-US"/>
        </w:rPr>
        <w:t>edu_mother_higher</w:t>
      </w:r>
      <w:proofErr w:type="spellEnd"/>
      <w:r w:rsidRPr="00992524">
        <w:rPr>
          <w:rFonts w:cstheme="minorHAnsi"/>
          <w:sz w:val="24"/>
          <w:szCs w:val="24"/>
          <w:lang w:val="en-US"/>
        </w:rPr>
        <w:t>==2</w:t>
      </w:r>
    </w:p>
    <w:p w:rsidR="001C45B9" w:rsidRPr="00992524" w:rsidRDefault="001C45B9" w:rsidP="001C45B9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1C45B9" w:rsidRPr="00992524" w:rsidRDefault="001C45B9" w:rsidP="001C45B9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</w:t>
      </w:r>
      <w:proofErr w:type="spellStart"/>
      <w:r w:rsidRPr="00992524">
        <w:rPr>
          <w:rFonts w:cstheme="minorHAnsi"/>
          <w:sz w:val="24"/>
          <w:szCs w:val="24"/>
          <w:lang w:val="en-US"/>
        </w:rPr>
        <w:t>edu_mother_higher</w:t>
      </w:r>
      <w:proofErr w:type="spellEnd"/>
      <w:r w:rsidRPr="00992524">
        <w:rPr>
          <w:rFonts w:cstheme="minorHAnsi"/>
          <w:sz w:val="24"/>
          <w:szCs w:val="24"/>
          <w:lang w:val="en-US"/>
        </w:rPr>
        <w:t>==3</w:t>
      </w:r>
    </w:p>
    <w:p w:rsidR="001C45B9" w:rsidRPr="00992524" w:rsidRDefault="001C45B9" w:rsidP="001C45B9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1C45B9" w:rsidRPr="00992524" w:rsidRDefault="001C45B9" w:rsidP="001C45B9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</w:t>
      </w:r>
      <w:proofErr w:type="spellStart"/>
      <w:r w:rsidRPr="00992524">
        <w:rPr>
          <w:rFonts w:cstheme="minorHAnsi"/>
          <w:sz w:val="24"/>
          <w:szCs w:val="24"/>
          <w:lang w:val="en-US"/>
        </w:rPr>
        <w:t>edu_mother_higher</w:t>
      </w:r>
      <w:proofErr w:type="spellEnd"/>
      <w:r w:rsidRPr="00992524">
        <w:rPr>
          <w:rFonts w:cstheme="minorHAnsi"/>
          <w:sz w:val="24"/>
          <w:szCs w:val="24"/>
          <w:lang w:val="en-US"/>
        </w:rPr>
        <w:t>==4</w:t>
      </w:r>
    </w:p>
    <w:p w:rsidR="001C45B9" w:rsidRPr="00992524" w:rsidRDefault="001C45B9" w:rsidP="001C45B9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616A20" w:rsidRPr="00992524" w:rsidRDefault="001C45B9" w:rsidP="001C45B9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edu_mother_higher</w:t>
      </w:r>
      <w:proofErr w:type="spellEnd"/>
    </w:p>
    <w:p w:rsidR="001C45B9" w:rsidRPr="00992524" w:rsidRDefault="001C45B9" w:rsidP="001C45B9">
      <w:pPr>
        <w:spacing w:after="0"/>
        <w:rPr>
          <w:rFonts w:cstheme="minorHAnsi"/>
          <w:sz w:val="24"/>
          <w:szCs w:val="24"/>
          <w:lang w:val="en-US"/>
        </w:rPr>
      </w:pPr>
    </w:p>
    <w:p w:rsidR="001C45B9" w:rsidRPr="00992524" w:rsidRDefault="001C45B9" w:rsidP="001C45B9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lastRenderedPageBreak/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ethni2==1</w:t>
      </w:r>
    </w:p>
    <w:p w:rsidR="001C45B9" w:rsidRPr="00992524" w:rsidRDefault="001C45B9" w:rsidP="001C45B9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1C45B9" w:rsidRPr="00992524" w:rsidRDefault="001C45B9" w:rsidP="001C45B9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ethni2==2</w:t>
      </w:r>
    </w:p>
    <w:p w:rsidR="001C45B9" w:rsidRPr="00992524" w:rsidRDefault="001C45B9" w:rsidP="001C45B9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1C45B9" w:rsidRPr="00992524" w:rsidRDefault="001C45B9" w:rsidP="001C45B9">
      <w:pPr>
        <w:spacing w:after="0" w:line="240" w:lineRule="auto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i.ethni2</w:t>
      </w:r>
    </w:p>
    <w:p w:rsidR="001C45B9" w:rsidRPr="00992524" w:rsidRDefault="001C45B9" w:rsidP="001C45B9">
      <w:pPr>
        <w:spacing w:after="0" w:line="240" w:lineRule="auto"/>
        <w:rPr>
          <w:rFonts w:cstheme="minorHAnsi"/>
          <w:sz w:val="24"/>
          <w:szCs w:val="24"/>
          <w:lang w:val="en-US"/>
        </w:rPr>
      </w:pPr>
    </w:p>
    <w:p w:rsidR="000E5859" w:rsidRPr="00992524" w:rsidRDefault="000E5859" w:rsidP="000E5859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relig3==1</w:t>
      </w:r>
    </w:p>
    <w:p w:rsidR="000E5859" w:rsidRPr="00992524" w:rsidRDefault="000E5859" w:rsidP="000E5859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0E5859" w:rsidRPr="00992524" w:rsidRDefault="000E5859" w:rsidP="000E5859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relig3==2</w:t>
      </w:r>
    </w:p>
    <w:p w:rsidR="000E5859" w:rsidRPr="00992524" w:rsidRDefault="000E5859" w:rsidP="000E5859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0E5859" w:rsidRPr="00992524" w:rsidRDefault="000E5859" w:rsidP="000E5859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relig3==3</w:t>
      </w:r>
    </w:p>
    <w:p w:rsidR="000E5859" w:rsidRPr="00992524" w:rsidRDefault="000E5859" w:rsidP="000E5859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1C45B9" w:rsidRPr="00992524" w:rsidRDefault="000E5859" w:rsidP="000E5859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i.relig3</w:t>
      </w:r>
    </w:p>
    <w:p w:rsidR="001C45B9" w:rsidRPr="00992524" w:rsidRDefault="001C45B9" w:rsidP="00616A20">
      <w:pPr>
        <w:spacing w:after="0"/>
        <w:rPr>
          <w:rFonts w:cstheme="minorHAnsi"/>
          <w:sz w:val="24"/>
          <w:szCs w:val="24"/>
          <w:lang w:val="en-US"/>
        </w:rPr>
      </w:pPr>
    </w:p>
    <w:p w:rsidR="00FF0A8C" w:rsidRPr="00992524" w:rsidRDefault="00FF0A8C" w:rsidP="00FF0A8C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</w:t>
      </w:r>
      <w:proofErr w:type="spellStart"/>
      <w:r w:rsidRPr="00992524">
        <w:rPr>
          <w:rFonts w:cstheme="minorHAnsi"/>
          <w:sz w:val="24"/>
          <w:szCs w:val="24"/>
          <w:lang w:val="en-US"/>
        </w:rPr>
        <w:t>edu_husband_no_prim</w:t>
      </w:r>
      <w:proofErr w:type="spellEnd"/>
      <w:r w:rsidRPr="00992524">
        <w:rPr>
          <w:rFonts w:cstheme="minorHAnsi"/>
          <w:sz w:val="24"/>
          <w:szCs w:val="24"/>
          <w:lang w:val="en-US"/>
        </w:rPr>
        <w:t>==1</w:t>
      </w:r>
    </w:p>
    <w:p w:rsidR="00FF0A8C" w:rsidRPr="00992524" w:rsidRDefault="00FF0A8C" w:rsidP="00FF0A8C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FF0A8C" w:rsidRPr="00992524" w:rsidRDefault="00FF0A8C" w:rsidP="00FF0A8C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</w:t>
      </w:r>
      <w:proofErr w:type="spellStart"/>
      <w:r w:rsidRPr="00992524">
        <w:rPr>
          <w:rFonts w:cstheme="minorHAnsi"/>
          <w:sz w:val="24"/>
          <w:szCs w:val="24"/>
          <w:lang w:val="en-US"/>
        </w:rPr>
        <w:t>edu_husband_no_prim</w:t>
      </w:r>
      <w:proofErr w:type="spellEnd"/>
      <w:r w:rsidRPr="00992524">
        <w:rPr>
          <w:rFonts w:cstheme="minorHAnsi"/>
          <w:sz w:val="24"/>
          <w:szCs w:val="24"/>
          <w:lang w:val="en-US"/>
        </w:rPr>
        <w:t>==2</w:t>
      </w:r>
    </w:p>
    <w:p w:rsidR="00FF0A8C" w:rsidRPr="00992524" w:rsidRDefault="00FF0A8C" w:rsidP="00FF0A8C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FF0A8C" w:rsidRPr="00992524" w:rsidRDefault="00FF0A8C" w:rsidP="00FF0A8C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</w:t>
      </w:r>
      <w:proofErr w:type="spellStart"/>
      <w:r w:rsidRPr="00992524">
        <w:rPr>
          <w:rFonts w:cstheme="minorHAnsi"/>
          <w:sz w:val="24"/>
          <w:szCs w:val="24"/>
          <w:lang w:val="en-US"/>
        </w:rPr>
        <w:t>edu_husband_no_prim</w:t>
      </w:r>
      <w:proofErr w:type="spellEnd"/>
      <w:r w:rsidRPr="00992524">
        <w:rPr>
          <w:rFonts w:cstheme="minorHAnsi"/>
          <w:sz w:val="24"/>
          <w:szCs w:val="24"/>
          <w:lang w:val="en-US"/>
        </w:rPr>
        <w:t>==3</w:t>
      </w:r>
    </w:p>
    <w:p w:rsidR="00FF0A8C" w:rsidRPr="00992524" w:rsidRDefault="00FF0A8C" w:rsidP="00FF0A8C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616A20" w:rsidRPr="00992524" w:rsidRDefault="00FF0A8C" w:rsidP="00FF0A8C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edu_husband_no_prim</w:t>
      </w:r>
      <w:proofErr w:type="spellEnd"/>
    </w:p>
    <w:p w:rsidR="00FF0A8C" w:rsidRPr="00992524" w:rsidRDefault="00FF0A8C" w:rsidP="00FF0A8C">
      <w:pPr>
        <w:spacing w:after="0"/>
        <w:rPr>
          <w:rFonts w:cstheme="minorHAnsi"/>
          <w:sz w:val="24"/>
          <w:szCs w:val="24"/>
          <w:lang w:val="en-US"/>
        </w:rPr>
      </w:pP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region==1</w:t>
      </w: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region==2</w:t>
      </w: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region==3</w:t>
      </w: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FF0A8C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</w:t>
      </w:r>
      <w:proofErr w:type="spellEnd"/>
      <w:proofErr w:type="gramEnd"/>
      <w:r w:rsidRPr="00992524">
        <w:rPr>
          <w:rFonts w:cstheme="minorHAnsi"/>
          <w:sz w:val="24"/>
          <w:szCs w:val="24"/>
          <w:lang w:val="en-US"/>
        </w:rPr>
        <w:t xml:space="preserve">: logistic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region</w:t>
      </w:r>
      <w:proofErr w:type="spellEnd"/>
    </w:p>
    <w:p w:rsidR="00FF0A8C" w:rsidRPr="00992524" w:rsidRDefault="00FF0A8C" w:rsidP="00616A20">
      <w:pPr>
        <w:spacing w:after="0"/>
        <w:rPr>
          <w:rFonts w:cstheme="minorHAnsi"/>
          <w:sz w:val="24"/>
          <w:szCs w:val="24"/>
          <w:lang w:val="en-US"/>
        </w:rPr>
      </w:pP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work12==0</w:t>
      </w: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work12==1</w:t>
      </w: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i.work12</w:t>
      </w:r>
    </w:p>
    <w:p w:rsidR="00AF43C2" w:rsidRDefault="00AF43C2" w:rsidP="00B57D62">
      <w:pPr>
        <w:spacing w:after="0"/>
        <w:rPr>
          <w:rFonts w:cstheme="minorHAnsi"/>
          <w:sz w:val="24"/>
          <w:szCs w:val="24"/>
          <w:lang w:val="en-US"/>
        </w:rPr>
      </w:pP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work12_husband==0</w:t>
      </w: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work12_husband==1</w:t>
      </w: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i.work12_husband</w:t>
      </w: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</w:p>
    <w:p w:rsidR="00084042" w:rsidRDefault="00084042" w:rsidP="00B57D62">
      <w:pPr>
        <w:spacing w:after="0"/>
        <w:rPr>
          <w:rFonts w:cstheme="minorHAnsi"/>
          <w:sz w:val="24"/>
          <w:szCs w:val="24"/>
          <w:lang w:val="en-US"/>
        </w:rPr>
      </w:pP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internet==0</w:t>
      </w: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t>summarize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v005 if internet==1</w:t>
      </w: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gramStart"/>
      <w:r w:rsidRPr="00992524">
        <w:rPr>
          <w:rFonts w:cstheme="minorHAnsi"/>
          <w:sz w:val="24"/>
          <w:szCs w:val="24"/>
          <w:lang w:val="en-US"/>
        </w:rPr>
        <w:lastRenderedPageBreak/>
        <w:t>display</w:t>
      </w:r>
      <w:proofErr w:type="gramEnd"/>
      <w:r w:rsidRPr="00992524">
        <w:rPr>
          <w:rFonts w:cstheme="minorHAnsi"/>
          <w:sz w:val="24"/>
          <w:szCs w:val="24"/>
          <w:lang w:val="en-US"/>
        </w:rPr>
        <w:t xml:space="preserve"> r(sum)</w:t>
      </w: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internet</w:t>
      </w:r>
      <w:proofErr w:type="spellEnd"/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edu_mother_higher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i.ethni2 i.relig3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edu_husband_no_prim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region</w:t>
      </w:r>
      <w:proofErr w:type="spellEnd"/>
    </w:p>
    <w:p w:rsidR="00B57D62" w:rsidRPr="00992524" w:rsidRDefault="009D0DD8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testparm</w:t>
      </w:r>
      <w:proofErr w:type="spellEnd"/>
      <w:proofErr w:type="gram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edu_mother_higher</w:t>
      </w:r>
      <w:proofErr w:type="spellEnd"/>
    </w:p>
    <w:p w:rsidR="009D0DD8" w:rsidRPr="00992524" w:rsidRDefault="009D0DD8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testparm</w:t>
      </w:r>
      <w:proofErr w:type="spellEnd"/>
      <w:proofErr w:type="gramEnd"/>
      <w:r w:rsidRPr="00992524">
        <w:rPr>
          <w:rFonts w:cstheme="minorHAnsi"/>
          <w:sz w:val="24"/>
          <w:szCs w:val="24"/>
          <w:lang w:val="en-US"/>
        </w:rPr>
        <w:t xml:space="preserve"> i.relig3</w:t>
      </w:r>
    </w:p>
    <w:p w:rsidR="009D0DD8" w:rsidRPr="00992524" w:rsidRDefault="009D0DD8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testparm</w:t>
      </w:r>
      <w:proofErr w:type="spellEnd"/>
      <w:proofErr w:type="gram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edu_husband_no_prim</w:t>
      </w:r>
      <w:proofErr w:type="spellEnd"/>
    </w:p>
    <w:p w:rsidR="009D0DD8" w:rsidRPr="00992524" w:rsidRDefault="00CD22FF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testparm</w:t>
      </w:r>
      <w:proofErr w:type="spellEnd"/>
      <w:proofErr w:type="gram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region</w:t>
      </w:r>
      <w:proofErr w:type="spellEnd"/>
    </w:p>
    <w:p w:rsidR="00CD22FF" w:rsidRPr="00992524" w:rsidRDefault="00CD22FF" w:rsidP="00B57D62">
      <w:pPr>
        <w:spacing w:after="0"/>
        <w:rPr>
          <w:rFonts w:cstheme="minorHAnsi"/>
          <w:sz w:val="24"/>
          <w:szCs w:val="24"/>
          <w:lang w:val="en-US"/>
        </w:rPr>
      </w:pPr>
    </w:p>
    <w:p w:rsidR="00CD22FF" w:rsidRPr="00992524" w:rsidRDefault="00CD22FF" w:rsidP="00CD22FF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edu_mother_higher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i.ethni2 i.relig3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edu_husband_no_prim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reg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i.work12 i.work12_husband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internet</w:t>
      </w:r>
      <w:proofErr w:type="spellEnd"/>
    </w:p>
    <w:p w:rsidR="003455BC" w:rsidRPr="00992524" w:rsidRDefault="003455BC" w:rsidP="003455BC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testparm</w:t>
      </w:r>
      <w:proofErr w:type="spellEnd"/>
      <w:proofErr w:type="gram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edu_mother_higher</w:t>
      </w:r>
      <w:proofErr w:type="spellEnd"/>
    </w:p>
    <w:p w:rsidR="003455BC" w:rsidRPr="00992524" w:rsidRDefault="003455BC" w:rsidP="003455BC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testparm</w:t>
      </w:r>
      <w:proofErr w:type="spellEnd"/>
      <w:proofErr w:type="gramEnd"/>
      <w:r w:rsidRPr="00992524">
        <w:rPr>
          <w:rFonts w:cstheme="minorHAnsi"/>
          <w:sz w:val="24"/>
          <w:szCs w:val="24"/>
          <w:lang w:val="en-US"/>
        </w:rPr>
        <w:t xml:space="preserve"> i.relig3</w:t>
      </w:r>
    </w:p>
    <w:p w:rsidR="003455BC" w:rsidRPr="00992524" w:rsidRDefault="003455BC" w:rsidP="003455BC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testparm</w:t>
      </w:r>
      <w:proofErr w:type="spellEnd"/>
      <w:proofErr w:type="gram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edu_husband_no_prim</w:t>
      </w:r>
      <w:proofErr w:type="spellEnd"/>
    </w:p>
    <w:p w:rsidR="003455BC" w:rsidRPr="00992524" w:rsidRDefault="003455BC" w:rsidP="003455BC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testparm</w:t>
      </w:r>
      <w:proofErr w:type="spellEnd"/>
      <w:proofErr w:type="gram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region</w:t>
      </w:r>
      <w:proofErr w:type="spellEnd"/>
    </w:p>
    <w:p w:rsidR="00B57D62" w:rsidRPr="00992524" w:rsidRDefault="00B57D62" w:rsidP="00B57D62">
      <w:pPr>
        <w:spacing w:after="0"/>
        <w:rPr>
          <w:rFonts w:cstheme="minorHAnsi"/>
          <w:sz w:val="24"/>
          <w:szCs w:val="24"/>
          <w:lang w:val="en-US"/>
        </w:rPr>
      </w:pPr>
    </w:p>
    <w:p w:rsidR="00A2658A" w:rsidRPr="00992524" w:rsidRDefault="00A2658A" w:rsidP="00A2658A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edu_mother_higher</w:t>
      </w:r>
      <w:proofErr w:type="spellEnd"/>
      <w:r w:rsidRPr="00992524">
        <w:rPr>
          <w:rFonts w:cstheme="minorHAnsi"/>
          <w:sz w:val="24"/>
          <w:szCs w:val="24"/>
          <w:lang w:val="en-US"/>
        </w:rPr>
        <w:t>##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internet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i.ethni2 i.relig3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edu_husband_no_prim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reg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i.work12 i.work12_husband</w:t>
      </w:r>
    </w:p>
    <w:p w:rsidR="00A2658A" w:rsidRPr="00992524" w:rsidRDefault="00A2658A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testparm</w:t>
      </w:r>
      <w:proofErr w:type="spellEnd"/>
      <w:proofErr w:type="gram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edu_mother_higher#i.internet</w:t>
      </w:r>
      <w:proofErr w:type="spellEnd"/>
    </w:p>
    <w:p w:rsidR="00B57D62" w:rsidRPr="00992524" w:rsidRDefault="006D06AD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conf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edu_mother_higher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i.ethni2 i.relig3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edu_husband_no_prim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reg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i.work12##</w:t>
      </w:r>
      <w:r w:rsidR="0013115A">
        <w:rPr>
          <w:rFonts w:cstheme="minorHAnsi"/>
          <w:sz w:val="24"/>
          <w:szCs w:val="24"/>
          <w:lang w:val="en-US"/>
        </w:rPr>
        <w:t xml:space="preserve"> </w:t>
      </w:r>
      <w:r w:rsidRPr="00992524">
        <w:rPr>
          <w:rFonts w:cstheme="minorHAnsi"/>
          <w:sz w:val="24"/>
          <w:szCs w:val="24"/>
          <w:lang w:val="en-US"/>
        </w:rPr>
        <w:t xml:space="preserve">i.work12_husband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internet</w:t>
      </w:r>
      <w:proofErr w:type="spellEnd"/>
    </w:p>
    <w:p w:rsidR="006D06AD" w:rsidRPr="00992524" w:rsidRDefault="006D06AD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testparm</w:t>
      </w:r>
      <w:proofErr w:type="spellEnd"/>
      <w:proofErr w:type="gramEnd"/>
      <w:r w:rsidRPr="00992524">
        <w:rPr>
          <w:rFonts w:cstheme="minorHAnsi"/>
          <w:sz w:val="24"/>
          <w:szCs w:val="24"/>
          <w:lang w:val="en-US"/>
        </w:rPr>
        <w:t xml:space="preserve"> i.work12#i.work12_husband</w:t>
      </w:r>
    </w:p>
    <w:p w:rsidR="00EF7FE9" w:rsidRPr="00992524" w:rsidRDefault="00EF7FE9" w:rsidP="00B57D62">
      <w:pPr>
        <w:spacing w:after="0"/>
        <w:rPr>
          <w:rFonts w:cstheme="minorHAnsi"/>
          <w:sz w:val="24"/>
          <w:szCs w:val="24"/>
          <w:lang w:val="en-US"/>
        </w:rPr>
      </w:pPr>
    </w:p>
    <w:p w:rsidR="00131650" w:rsidRDefault="00131650" w:rsidP="00B57D62">
      <w:pPr>
        <w:spacing w:after="0"/>
        <w:rPr>
          <w:rFonts w:cstheme="minorHAnsi"/>
          <w:sz w:val="24"/>
          <w:szCs w:val="24"/>
          <w:lang w:val="en-US"/>
        </w:rPr>
      </w:pPr>
    </w:p>
    <w:p w:rsidR="00131650" w:rsidRDefault="006F11E5" w:rsidP="00B57D62">
      <w:pPr>
        <w:spacing w:after="0"/>
        <w:rPr>
          <w:rFonts w:cstheme="minorHAnsi"/>
          <w:b/>
          <w:sz w:val="24"/>
          <w:szCs w:val="24"/>
          <w:lang w:val="en-US"/>
        </w:rPr>
      </w:pPr>
      <w:r>
        <w:rPr>
          <w:rFonts w:cstheme="minorHAnsi"/>
          <w:b/>
          <w:sz w:val="24"/>
          <w:szCs w:val="24"/>
          <w:lang w:val="en-US"/>
        </w:rPr>
        <w:t>Sensitivity analysis:</w:t>
      </w:r>
    </w:p>
    <w:p w:rsidR="00AB2C98" w:rsidRPr="00AB2C98" w:rsidRDefault="00AB2C98" w:rsidP="00B57D62">
      <w:pPr>
        <w:spacing w:after="0"/>
        <w:rPr>
          <w:rFonts w:cstheme="minorHAnsi"/>
          <w:b/>
          <w:sz w:val="24"/>
          <w:szCs w:val="24"/>
          <w:lang w:val="en-US"/>
        </w:rPr>
      </w:pPr>
    </w:p>
    <w:p w:rsidR="00D07102" w:rsidRPr="00992524" w:rsidRDefault="00D0710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internet, over(births23)</w:t>
      </w:r>
    </w:p>
    <w:p w:rsidR="00C801C2" w:rsidRPr="00992524" w:rsidRDefault="00C801C2" w:rsidP="00B57D62">
      <w:pPr>
        <w:spacing w:after="0"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births23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internet</w:t>
      </w:r>
      <w:proofErr w:type="spellEnd"/>
    </w:p>
    <w:p w:rsidR="00BC0EE9" w:rsidRPr="00992524" w:rsidRDefault="00BC0EE9" w:rsidP="00B57D62">
      <w:pPr>
        <w:spacing w:after="0"/>
        <w:rPr>
          <w:rFonts w:cstheme="minorHAnsi"/>
          <w:b/>
          <w:sz w:val="24"/>
          <w:szCs w:val="24"/>
          <w:lang w:val="en-US"/>
        </w:rPr>
      </w:pPr>
    </w:p>
    <w:p w:rsidR="00D07102" w:rsidRPr="00992524" w:rsidRDefault="00D07102" w:rsidP="00AB2C98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vaccinetrust</w:t>
      </w:r>
      <w:proofErr w:type="spellEnd"/>
      <w:r w:rsidRPr="00992524">
        <w:rPr>
          <w:rFonts w:cstheme="minorHAnsi"/>
          <w:sz w:val="24"/>
          <w:szCs w:val="24"/>
          <w:lang w:val="en-US"/>
        </w:rPr>
        <w:t>, over(births23)</w:t>
      </w:r>
    </w:p>
    <w:p w:rsidR="00344C1C" w:rsidRDefault="00D07102" w:rsidP="00AB2C98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births23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vaccinetrust</w:t>
      </w:r>
      <w:proofErr w:type="spellEnd"/>
    </w:p>
    <w:p w:rsidR="00AB2C98" w:rsidRPr="00992524" w:rsidRDefault="00AB2C98" w:rsidP="00AB2C98">
      <w:pPr>
        <w:spacing w:after="0"/>
        <w:contextualSpacing/>
        <w:rPr>
          <w:rFonts w:cstheme="minorHAnsi"/>
          <w:sz w:val="24"/>
          <w:szCs w:val="24"/>
          <w:lang w:val="en-US"/>
        </w:rPr>
      </w:pPr>
    </w:p>
    <w:p w:rsidR="00D07102" w:rsidRPr="00992524" w:rsidRDefault="00D07102" w:rsidP="00D07102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r w:rsidR="008845BB" w:rsidRPr="00992524">
        <w:rPr>
          <w:rFonts w:cstheme="minorHAnsi"/>
          <w:sz w:val="24"/>
          <w:szCs w:val="24"/>
          <w:lang w:val="en-US"/>
        </w:rPr>
        <w:t>agecat3</w:t>
      </w:r>
      <w:r w:rsidRPr="00992524">
        <w:rPr>
          <w:rFonts w:cstheme="minorHAnsi"/>
          <w:sz w:val="24"/>
          <w:szCs w:val="24"/>
          <w:lang w:val="en-US"/>
        </w:rPr>
        <w:t>, over(births23)</w:t>
      </w:r>
    </w:p>
    <w:p w:rsidR="00D07102" w:rsidRPr="00992524" w:rsidRDefault="00D07102" w:rsidP="00D07102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births23 i.</w:t>
      </w:r>
      <w:r w:rsidR="008845BB" w:rsidRPr="00992524">
        <w:rPr>
          <w:rFonts w:cstheme="minorHAnsi"/>
          <w:sz w:val="24"/>
          <w:szCs w:val="24"/>
          <w:lang w:val="en-US"/>
        </w:rPr>
        <w:t>agecat3</w:t>
      </w:r>
    </w:p>
    <w:p w:rsidR="008845BB" w:rsidRPr="00992524" w:rsidRDefault="008845BB" w:rsidP="00D07102">
      <w:pPr>
        <w:spacing w:after="0"/>
        <w:contextualSpacing/>
        <w:rPr>
          <w:rFonts w:cstheme="minorHAnsi"/>
          <w:sz w:val="24"/>
          <w:szCs w:val="24"/>
          <w:lang w:val="en-US"/>
        </w:rPr>
      </w:pPr>
    </w:p>
    <w:p w:rsidR="008845BB" w:rsidRPr="00992524" w:rsidRDefault="008845BB" w:rsidP="008845BB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Pr="00992524">
        <w:rPr>
          <w:rFonts w:cstheme="minorHAnsi"/>
          <w:sz w:val="24"/>
          <w:szCs w:val="24"/>
          <w:lang w:val="en-US"/>
        </w:rPr>
        <w:t>edu_mother_higher</w:t>
      </w:r>
      <w:proofErr w:type="spellEnd"/>
      <w:r w:rsidRPr="00992524">
        <w:rPr>
          <w:rFonts w:cstheme="minorHAnsi"/>
          <w:sz w:val="24"/>
          <w:szCs w:val="24"/>
          <w:lang w:val="en-US"/>
        </w:rPr>
        <w:t>, over(births23)</w:t>
      </w:r>
    </w:p>
    <w:p w:rsidR="000F5CC6" w:rsidRPr="00992524" w:rsidRDefault="008845BB" w:rsidP="008845BB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births23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edu_mother_higher</w:t>
      </w:r>
      <w:proofErr w:type="spellEnd"/>
    </w:p>
    <w:p w:rsidR="000F5CC6" w:rsidRPr="00992524" w:rsidRDefault="000F5CC6" w:rsidP="008845BB">
      <w:pPr>
        <w:spacing w:after="0"/>
        <w:contextualSpacing/>
        <w:rPr>
          <w:rFonts w:cstheme="minorHAnsi"/>
          <w:sz w:val="24"/>
          <w:szCs w:val="24"/>
          <w:lang w:val="en-US"/>
        </w:rPr>
      </w:pPr>
    </w:p>
    <w:p w:rsidR="000F5CC6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ethni3, over(births23)</w:t>
      </w:r>
    </w:p>
    <w:p w:rsidR="008845BB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births23 i.ethni3</w:t>
      </w:r>
    </w:p>
    <w:p w:rsidR="000F5CC6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</w:p>
    <w:p w:rsidR="000F5CC6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relig3, over(births23)</w:t>
      </w:r>
    </w:p>
    <w:p w:rsidR="000F5CC6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births23 i.relig3</w:t>
      </w:r>
    </w:p>
    <w:p w:rsidR="000F5CC6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</w:p>
    <w:p w:rsidR="000F5CC6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married, over(births23)</w:t>
      </w:r>
    </w:p>
    <w:p w:rsidR="000F5CC6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lastRenderedPageBreak/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births23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married</w:t>
      </w:r>
      <w:proofErr w:type="spellEnd"/>
    </w:p>
    <w:p w:rsidR="000F5CC6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</w:p>
    <w:p w:rsidR="000F5CC6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work12, over(births23)</w:t>
      </w:r>
    </w:p>
    <w:p w:rsidR="000F5CC6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births23 i.work12</w:t>
      </w:r>
    </w:p>
    <w:p w:rsidR="000F5CC6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</w:p>
    <w:p w:rsidR="000F5CC6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b4, over(births23)</w:t>
      </w:r>
    </w:p>
    <w:p w:rsidR="000F5CC6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births23 i.4b</w:t>
      </w:r>
    </w:p>
    <w:p w:rsidR="000F5CC6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</w:p>
    <w:p w:rsidR="000F5CC6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v190, over(births23)</w:t>
      </w:r>
    </w:p>
    <w:p w:rsidR="000F5CC6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births23 i.v190</w:t>
      </w:r>
    </w:p>
    <w:p w:rsidR="000F5CC6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</w:p>
    <w:p w:rsidR="000F5CC6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v151, over(births23)</w:t>
      </w:r>
    </w:p>
    <w:p w:rsidR="000F5CC6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births23 i.v151</w:t>
      </w:r>
    </w:p>
    <w:p w:rsidR="000F5CC6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</w:p>
    <w:p w:rsidR="000F5CC6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proofErr w:type="spellStart"/>
      <w:r w:rsidR="00BF1BA9" w:rsidRPr="00992524">
        <w:rPr>
          <w:rFonts w:cstheme="minorHAnsi"/>
          <w:sz w:val="24"/>
          <w:szCs w:val="24"/>
          <w:lang w:val="en-US"/>
        </w:rPr>
        <w:t>edu_husband_higher</w:t>
      </w:r>
      <w:proofErr w:type="spellEnd"/>
      <w:r w:rsidRPr="00992524">
        <w:rPr>
          <w:rFonts w:cstheme="minorHAnsi"/>
          <w:sz w:val="24"/>
          <w:szCs w:val="24"/>
          <w:lang w:val="en-US"/>
        </w:rPr>
        <w:t>, over(births23)</w:t>
      </w:r>
    </w:p>
    <w:p w:rsidR="000F5CC6" w:rsidRPr="00992524" w:rsidRDefault="000F5CC6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births23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</w:t>
      </w:r>
      <w:r w:rsidR="00BF1BA9" w:rsidRPr="00992524">
        <w:rPr>
          <w:rFonts w:cstheme="minorHAnsi"/>
          <w:sz w:val="24"/>
          <w:szCs w:val="24"/>
          <w:lang w:val="en-US"/>
        </w:rPr>
        <w:t>edu_husband_higher</w:t>
      </w:r>
      <w:proofErr w:type="spellEnd"/>
    </w:p>
    <w:p w:rsidR="00EF071C" w:rsidRPr="00992524" w:rsidRDefault="00EF071C" w:rsidP="000F5CC6">
      <w:pPr>
        <w:spacing w:after="0"/>
        <w:contextualSpacing/>
        <w:rPr>
          <w:rFonts w:cstheme="minorHAnsi"/>
          <w:sz w:val="24"/>
          <w:szCs w:val="24"/>
          <w:lang w:val="en-US"/>
        </w:rPr>
      </w:pPr>
    </w:p>
    <w:p w:rsidR="00EF071C" w:rsidRPr="00992524" w:rsidRDefault="00EF071C" w:rsidP="00EF071C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work12_husband, over(births23)</w:t>
      </w:r>
    </w:p>
    <w:p w:rsidR="00EF071C" w:rsidRPr="00992524" w:rsidRDefault="00EF071C" w:rsidP="00EF071C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births23 i.work12_husband</w:t>
      </w:r>
    </w:p>
    <w:p w:rsidR="00EF071C" w:rsidRPr="00992524" w:rsidRDefault="00EF071C" w:rsidP="00EF071C">
      <w:pPr>
        <w:spacing w:after="0"/>
        <w:contextualSpacing/>
        <w:rPr>
          <w:rFonts w:cstheme="minorHAnsi"/>
          <w:sz w:val="24"/>
          <w:szCs w:val="24"/>
          <w:lang w:val="en-US"/>
        </w:rPr>
      </w:pPr>
    </w:p>
    <w:p w:rsidR="00EF071C" w:rsidRPr="00992524" w:rsidRDefault="00EF071C" w:rsidP="00EF071C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</w:t>
      </w:r>
      <w:r w:rsidR="00AB2C98">
        <w:rPr>
          <w:rFonts w:cstheme="minorHAnsi"/>
          <w:sz w:val="24"/>
          <w:szCs w:val="24"/>
          <w:lang w:val="en-US"/>
        </w:rPr>
        <w:t>residence</w:t>
      </w:r>
      <w:r w:rsidRPr="00992524">
        <w:rPr>
          <w:rFonts w:cstheme="minorHAnsi"/>
          <w:sz w:val="24"/>
          <w:szCs w:val="24"/>
          <w:lang w:val="en-US"/>
        </w:rPr>
        <w:t>, over(births23)</w:t>
      </w:r>
    </w:p>
    <w:p w:rsidR="00EF071C" w:rsidRPr="00992524" w:rsidRDefault="00EF071C" w:rsidP="00EF071C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births23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</w:t>
      </w:r>
      <w:r w:rsidR="00AB2C98">
        <w:rPr>
          <w:rFonts w:cstheme="minorHAnsi"/>
          <w:sz w:val="24"/>
          <w:szCs w:val="24"/>
          <w:lang w:val="en-US"/>
        </w:rPr>
        <w:t>residence</w:t>
      </w:r>
      <w:proofErr w:type="spellEnd"/>
    </w:p>
    <w:p w:rsidR="00EF071C" w:rsidRPr="00992524" w:rsidRDefault="00EF071C" w:rsidP="00EF071C">
      <w:pPr>
        <w:spacing w:after="0"/>
        <w:contextualSpacing/>
        <w:rPr>
          <w:rFonts w:cstheme="minorHAnsi"/>
          <w:sz w:val="24"/>
          <w:szCs w:val="24"/>
          <w:lang w:val="en-US"/>
        </w:rPr>
      </w:pPr>
    </w:p>
    <w:p w:rsidR="00EF071C" w:rsidRPr="00992524" w:rsidRDefault="00EF071C" w:rsidP="00EF071C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proportion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region, over(births23)</w:t>
      </w:r>
    </w:p>
    <w:p w:rsidR="00D07102" w:rsidRPr="00992524" w:rsidRDefault="00EF071C" w:rsidP="00881F17">
      <w:pPr>
        <w:spacing w:after="0"/>
        <w:contextualSpacing/>
        <w:rPr>
          <w:rFonts w:cstheme="minorHAnsi"/>
          <w:sz w:val="24"/>
          <w:szCs w:val="24"/>
          <w:lang w:val="en-US"/>
        </w:rPr>
      </w:pPr>
      <w:proofErr w:type="spellStart"/>
      <w:proofErr w:type="gramStart"/>
      <w:r w:rsidRPr="00992524">
        <w:rPr>
          <w:rFonts w:cstheme="minorHAnsi"/>
          <w:sz w:val="24"/>
          <w:szCs w:val="24"/>
          <w:lang w:val="en-US"/>
        </w:rPr>
        <w:t>svy:</w:t>
      </w:r>
      <w:proofErr w:type="gramEnd"/>
      <w:r w:rsidRPr="00992524">
        <w:rPr>
          <w:rFonts w:cstheme="minorHAnsi"/>
          <w:sz w:val="24"/>
          <w:szCs w:val="24"/>
          <w:lang w:val="en-US"/>
        </w:rPr>
        <w:t>logistic</w:t>
      </w:r>
      <w:proofErr w:type="spellEnd"/>
      <w:r w:rsidRPr="00992524">
        <w:rPr>
          <w:rFonts w:cstheme="minorHAnsi"/>
          <w:sz w:val="24"/>
          <w:szCs w:val="24"/>
          <w:lang w:val="en-US"/>
        </w:rPr>
        <w:t xml:space="preserve"> births23 </w:t>
      </w:r>
      <w:proofErr w:type="spellStart"/>
      <w:r w:rsidRPr="00992524">
        <w:rPr>
          <w:rFonts w:cstheme="minorHAnsi"/>
          <w:sz w:val="24"/>
          <w:szCs w:val="24"/>
          <w:lang w:val="en-US"/>
        </w:rPr>
        <w:t>i.region</w:t>
      </w:r>
      <w:proofErr w:type="spellEnd"/>
    </w:p>
    <w:sectPr w:rsidR="00D07102" w:rsidRPr="00992524" w:rsidSect="00C12EAC">
      <w:footerReference w:type="default" r:id="rId6"/>
      <w:pgSz w:w="11907" w:h="16839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B2F4E" w:rsidRDefault="007B2F4E" w:rsidP="00881F17">
      <w:pPr>
        <w:spacing w:after="0" w:line="240" w:lineRule="auto"/>
      </w:pPr>
      <w:r>
        <w:separator/>
      </w:r>
    </w:p>
  </w:endnote>
  <w:endnote w:type="continuationSeparator" w:id="0">
    <w:p w:rsidR="007B2F4E" w:rsidRDefault="007B2F4E" w:rsidP="00881F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522344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E117E" w:rsidRDefault="00DE117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E7DA9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:rsidR="00DE117E" w:rsidRDefault="00DE117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B2F4E" w:rsidRDefault="007B2F4E" w:rsidP="00881F17">
      <w:pPr>
        <w:spacing w:after="0" w:line="240" w:lineRule="auto"/>
      </w:pPr>
      <w:r>
        <w:separator/>
      </w:r>
    </w:p>
  </w:footnote>
  <w:footnote w:type="continuationSeparator" w:id="0">
    <w:p w:rsidR="007B2F4E" w:rsidRDefault="007B2F4E" w:rsidP="00881F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MDU3MjYyMTWwNLdU0lEKTi0uzszPAykwNKgFACTo/AQtAAAA"/>
  </w:docVars>
  <w:rsids>
    <w:rsidRoot w:val="0078407F"/>
    <w:rsid w:val="000106DD"/>
    <w:rsid w:val="000252D8"/>
    <w:rsid w:val="00035DB9"/>
    <w:rsid w:val="000622C2"/>
    <w:rsid w:val="00070C86"/>
    <w:rsid w:val="00084042"/>
    <w:rsid w:val="000A72C9"/>
    <w:rsid w:val="000B112A"/>
    <w:rsid w:val="000B4B21"/>
    <w:rsid w:val="000D70A0"/>
    <w:rsid w:val="000E03A2"/>
    <w:rsid w:val="000E5859"/>
    <w:rsid w:val="000F5CC6"/>
    <w:rsid w:val="0013115A"/>
    <w:rsid w:val="00131650"/>
    <w:rsid w:val="0013765C"/>
    <w:rsid w:val="00147D29"/>
    <w:rsid w:val="00180597"/>
    <w:rsid w:val="00182C1C"/>
    <w:rsid w:val="001A743A"/>
    <w:rsid w:val="001C3554"/>
    <w:rsid w:val="001C45B9"/>
    <w:rsid w:val="001E08B0"/>
    <w:rsid w:val="001E6111"/>
    <w:rsid w:val="002211D9"/>
    <w:rsid w:val="00266B12"/>
    <w:rsid w:val="00273650"/>
    <w:rsid w:val="00282BCD"/>
    <w:rsid w:val="002B6093"/>
    <w:rsid w:val="002D3EF9"/>
    <w:rsid w:val="002D5338"/>
    <w:rsid w:val="0030010F"/>
    <w:rsid w:val="00317AF2"/>
    <w:rsid w:val="00325BEA"/>
    <w:rsid w:val="00335FF6"/>
    <w:rsid w:val="00344C1C"/>
    <w:rsid w:val="003455BC"/>
    <w:rsid w:val="003573BE"/>
    <w:rsid w:val="003651AC"/>
    <w:rsid w:val="003B6741"/>
    <w:rsid w:val="003C057E"/>
    <w:rsid w:val="003D1639"/>
    <w:rsid w:val="003D5659"/>
    <w:rsid w:val="00417E8E"/>
    <w:rsid w:val="00445402"/>
    <w:rsid w:val="00457A70"/>
    <w:rsid w:val="00491463"/>
    <w:rsid w:val="004A1469"/>
    <w:rsid w:val="00502086"/>
    <w:rsid w:val="00524A51"/>
    <w:rsid w:val="0053170C"/>
    <w:rsid w:val="00536F0D"/>
    <w:rsid w:val="005658B3"/>
    <w:rsid w:val="005D0877"/>
    <w:rsid w:val="005E3415"/>
    <w:rsid w:val="00616A20"/>
    <w:rsid w:val="00624D51"/>
    <w:rsid w:val="00631247"/>
    <w:rsid w:val="00635DB9"/>
    <w:rsid w:val="006366D4"/>
    <w:rsid w:val="0069444C"/>
    <w:rsid w:val="006B630F"/>
    <w:rsid w:val="006C51EF"/>
    <w:rsid w:val="006D06AD"/>
    <w:rsid w:val="006D49A0"/>
    <w:rsid w:val="006E72A2"/>
    <w:rsid w:val="006F11E5"/>
    <w:rsid w:val="007149AE"/>
    <w:rsid w:val="0078407F"/>
    <w:rsid w:val="00792C66"/>
    <w:rsid w:val="007A23E7"/>
    <w:rsid w:val="007A6249"/>
    <w:rsid w:val="007B2F4E"/>
    <w:rsid w:val="007E569D"/>
    <w:rsid w:val="007F105D"/>
    <w:rsid w:val="007F306C"/>
    <w:rsid w:val="00844FBE"/>
    <w:rsid w:val="00881F17"/>
    <w:rsid w:val="008845BB"/>
    <w:rsid w:val="00900A97"/>
    <w:rsid w:val="0098275A"/>
    <w:rsid w:val="009854A8"/>
    <w:rsid w:val="00992524"/>
    <w:rsid w:val="0099582D"/>
    <w:rsid w:val="009A34AA"/>
    <w:rsid w:val="009B06B6"/>
    <w:rsid w:val="009C2728"/>
    <w:rsid w:val="009C6BA5"/>
    <w:rsid w:val="009D0DD8"/>
    <w:rsid w:val="009D1B37"/>
    <w:rsid w:val="009F6745"/>
    <w:rsid w:val="00A0634E"/>
    <w:rsid w:val="00A15E28"/>
    <w:rsid w:val="00A2658A"/>
    <w:rsid w:val="00A5765F"/>
    <w:rsid w:val="00A808D9"/>
    <w:rsid w:val="00AB2C98"/>
    <w:rsid w:val="00AE2116"/>
    <w:rsid w:val="00AF43C2"/>
    <w:rsid w:val="00B17323"/>
    <w:rsid w:val="00B237C4"/>
    <w:rsid w:val="00B57D62"/>
    <w:rsid w:val="00B950F6"/>
    <w:rsid w:val="00BC0EE9"/>
    <w:rsid w:val="00BC2421"/>
    <w:rsid w:val="00BD53E0"/>
    <w:rsid w:val="00BE089B"/>
    <w:rsid w:val="00BF1BA9"/>
    <w:rsid w:val="00BF68F6"/>
    <w:rsid w:val="00C05C29"/>
    <w:rsid w:val="00C12EAC"/>
    <w:rsid w:val="00C4088E"/>
    <w:rsid w:val="00C53209"/>
    <w:rsid w:val="00C7003D"/>
    <w:rsid w:val="00C801C2"/>
    <w:rsid w:val="00C832A7"/>
    <w:rsid w:val="00C91C98"/>
    <w:rsid w:val="00CD1A71"/>
    <w:rsid w:val="00CD22FF"/>
    <w:rsid w:val="00D00419"/>
    <w:rsid w:val="00D059EB"/>
    <w:rsid w:val="00D07102"/>
    <w:rsid w:val="00D26C59"/>
    <w:rsid w:val="00D433B7"/>
    <w:rsid w:val="00D4689B"/>
    <w:rsid w:val="00D51D61"/>
    <w:rsid w:val="00D62312"/>
    <w:rsid w:val="00D6619C"/>
    <w:rsid w:val="00D76BBF"/>
    <w:rsid w:val="00D93D18"/>
    <w:rsid w:val="00D9609A"/>
    <w:rsid w:val="00DA02F1"/>
    <w:rsid w:val="00DA2000"/>
    <w:rsid w:val="00DE117E"/>
    <w:rsid w:val="00DE2FA2"/>
    <w:rsid w:val="00DF0AAC"/>
    <w:rsid w:val="00E062BE"/>
    <w:rsid w:val="00E139C4"/>
    <w:rsid w:val="00E24807"/>
    <w:rsid w:val="00E34730"/>
    <w:rsid w:val="00E36412"/>
    <w:rsid w:val="00E771CD"/>
    <w:rsid w:val="00E933CE"/>
    <w:rsid w:val="00EC60C4"/>
    <w:rsid w:val="00ED135B"/>
    <w:rsid w:val="00EE7DA9"/>
    <w:rsid w:val="00EF071C"/>
    <w:rsid w:val="00EF0D2D"/>
    <w:rsid w:val="00EF45DA"/>
    <w:rsid w:val="00EF7ECD"/>
    <w:rsid w:val="00EF7FE9"/>
    <w:rsid w:val="00F024E4"/>
    <w:rsid w:val="00F07684"/>
    <w:rsid w:val="00F17186"/>
    <w:rsid w:val="00F3130B"/>
    <w:rsid w:val="00F35D69"/>
    <w:rsid w:val="00F451E6"/>
    <w:rsid w:val="00F72B12"/>
    <w:rsid w:val="00F85709"/>
    <w:rsid w:val="00FA09B3"/>
    <w:rsid w:val="00FC05E0"/>
    <w:rsid w:val="00FD7D52"/>
    <w:rsid w:val="00FF0A8C"/>
    <w:rsid w:val="00FF3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506C734-99EF-4E3C-B1AE-F3BEA2AF36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17AF2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C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2C6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81F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1F17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881F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1F17"/>
    <w:rPr>
      <w:lang w:val="en-GB"/>
    </w:rPr>
  </w:style>
  <w:style w:type="paragraph" w:styleId="NormalWeb">
    <w:name w:val="Normal (Web)"/>
    <w:basedOn w:val="Normal"/>
    <w:uiPriority w:val="99"/>
    <w:semiHidden/>
    <w:unhideWhenUsed/>
    <w:rsid w:val="00EE7D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EE7DA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2654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8</Pages>
  <Words>1263</Words>
  <Characters>720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M</dc:creator>
  <cp:keywords/>
  <dc:description/>
  <cp:lastModifiedBy>DM</cp:lastModifiedBy>
  <cp:revision>15</cp:revision>
  <dcterms:created xsi:type="dcterms:W3CDTF">2021-01-21T21:06:00Z</dcterms:created>
  <dcterms:modified xsi:type="dcterms:W3CDTF">2021-01-21T21:51:00Z</dcterms:modified>
</cp:coreProperties>
</file>